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24CE4C" w14:textId="67EEF06F" w:rsidR="00825CFA" w:rsidRDefault="00825CFA" w:rsidP="00825CFA">
      <w:pPr>
        <w:pStyle w:val="BodyText"/>
        <w:rPr>
          <w:b/>
          <w:bCs/>
          <w:sz w:val="32"/>
          <w:szCs w:val="32"/>
        </w:rPr>
      </w:pPr>
      <w:r w:rsidRPr="00825CFA">
        <w:rPr>
          <w:b/>
          <w:bCs/>
          <w:sz w:val="32"/>
          <w:szCs w:val="32"/>
        </w:rPr>
        <w:t xml:space="preserve">PERFORMING DISTRIBUTION </w:t>
      </w:r>
      <w:r w:rsidR="006555F3">
        <w:rPr>
          <w:b/>
          <w:bCs/>
          <w:sz w:val="32"/>
          <w:szCs w:val="32"/>
        </w:rPr>
        <w:t>-</w:t>
      </w:r>
      <w:r w:rsidRPr="00825CFA">
        <w:rPr>
          <w:b/>
          <w:bCs/>
          <w:sz w:val="32"/>
          <w:szCs w:val="32"/>
        </w:rPr>
        <w:t>ANALYSIS ON THE DATASET</w:t>
      </w:r>
    </w:p>
    <w:p w14:paraId="548ACE24" w14:textId="2D4D98B3" w:rsidR="006F528F" w:rsidRPr="006F528F" w:rsidRDefault="006F528F" w:rsidP="00825CFA">
      <w:pPr>
        <w:pStyle w:val="BodyText"/>
        <w:rPr>
          <w:sz w:val="28"/>
          <w:szCs w:val="28"/>
        </w:rPr>
      </w:pPr>
      <w:r w:rsidRPr="006F528F">
        <w:rPr>
          <w:sz w:val="28"/>
          <w:szCs w:val="28"/>
        </w:rPr>
        <w:t>Name-Rajrishi Sarkar</w:t>
      </w:r>
    </w:p>
    <w:p w14:paraId="50A3C762" w14:textId="7BFFFABB" w:rsidR="00825CFA" w:rsidRPr="006F528F" w:rsidRDefault="006F528F" w:rsidP="006F528F">
      <w:pPr>
        <w:pStyle w:val="BodyText"/>
        <w:rPr>
          <w:sz w:val="28"/>
          <w:szCs w:val="28"/>
        </w:rPr>
      </w:pPr>
      <w:r w:rsidRPr="006F528F">
        <w:rPr>
          <w:sz w:val="28"/>
          <w:szCs w:val="28"/>
        </w:rPr>
        <w:t>Roll-203110061</w:t>
      </w:r>
    </w:p>
    <w:p w14:paraId="123DB986" w14:textId="1E516D18" w:rsidR="00825CFA" w:rsidRPr="006555F3" w:rsidRDefault="00825CFA" w:rsidP="00825CFA">
      <w:pPr>
        <w:pStyle w:val="FirstParagraph"/>
        <w:rPr>
          <w:b/>
          <w:bCs/>
          <w:sz w:val="32"/>
          <w:szCs w:val="32"/>
        </w:rPr>
      </w:pPr>
      <w:r w:rsidRPr="006555F3">
        <w:rPr>
          <w:b/>
          <w:bCs/>
          <w:sz w:val="32"/>
          <w:szCs w:val="32"/>
        </w:rPr>
        <w:t>Concrete Compressive Strength</w:t>
      </w:r>
    </w:p>
    <w:p w14:paraId="6503143B" w14:textId="77777777" w:rsidR="00825CFA" w:rsidRPr="006555F3" w:rsidRDefault="00825CFA" w:rsidP="00825CFA">
      <w:pPr>
        <w:spacing w:after="0"/>
        <w:jc w:val="center"/>
        <w:rPr>
          <w:b/>
          <w:bCs/>
          <w:sz w:val="32"/>
          <w:szCs w:val="32"/>
        </w:rPr>
      </w:pPr>
      <w:r w:rsidRPr="006555F3">
        <w:rPr>
          <w:b/>
          <w:bCs/>
          <w:sz w:val="32"/>
          <w:szCs w:val="32"/>
        </w:rPr>
        <w:pict w14:anchorId="0C1EBCCD">
          <v:rect id="_x0000_i1025" style="width:468pt;height:1.2pt" o:hralign="center" o:hrstd="t" o:hr="t" fillcolor="#a0a0a0" stroked="f"/>
        </w:pict>
      </w:r>
    </w:p>
    <w:p w14:paraId="422C115F" w14:textId="77777777" w:rsidR="00825CFA" w:rsidRPr="006555F3" w:rsidRDefault="00825CFA" w:rsidP="00825CFA">
      <w:pPr>
        <w:pStyle w:val="FirstParagraph"/>
        <w:rPr>
          <w:b/>
          <w:bCs/>
          <w:sz w:val="28"/>
          <w:szCs w:val="28"/>
        </w:rPr>
      </w:pPr>
      <w:r w:rsidRPr="006555F3">
        <w:rPr>
          <w:b/>
          <w:bCs/>
          <w:sz w:val="28"/>
          <w:szCs w:val="28"/>
        </w:rPr>
        <w:t>Data Type: multivariate</w:t>
      </w:r>
    </w:p>
    <w:p w14:paraId="2FA33F9B" w14:textId="77777777" w:rsidR="00825CFA" w:rsidRPr="00EB6758" w:rsidRDefault="00825CFA" w:rsidP="00825CFA">
      <w:pPr>
        <w:pStyle w:val="BodyText"/>
      </w:pPr>
      <w:r w:rsidRPr="00EB6758">
        <w:t>Abstract. The concrete compressive strength is a highly nonlinear function of age and ingredients. These ingredients include cement, blast furnace slag, fly ash, water, superplasticizer, coarse aggregate, and fine aggregate.</w:t>
      </w:r>
    </w:p>
    <w:p w14:paraId="24CBEBD6" w14:textId="77777777" w:rsidR="00825CFA" w:rsidRPr="006555F3" w:rsidRDefault="00825CFA" w:rsidP="00825CFA">
      <w:pPr>
        <w:pStyle w:val="BodyText"/>
        <w:rPr>
          <w:b/>
          <w:bCs/>
          <w:sz w:val="28"/>
          <w:szCs w:val="28"/>
        </w:rPr>
      </w:pPr>
      <w:r w:rsidRPr="006555F3">
        <w:rPr>
          <w:b/>
          <w:bCs/>
          <w:sz w:val="28"/>
          <w:szCs w:val="28"/>
        </w:rPr>
        <w:t>Variable Information:</w:t>
      </w:r>
    </w:p>
    <w:p w14:paraId="3E233201" w14:textId="77777777" w:rsidR="00825CFA" w:rsidRPr="00EB6758" w:rsidRDefault="00825CFA" w:rsidP="00825CFA">
      <w:pPr>
        <w:pStyle w:val="BodyText"/>
      </w:pPr>
      <w:r w:rsidRPr="00EB6758">
        <w:t>Given is the variable name, variable type, the measurement unit and a brief description. The concrete compressive strength is the regression problem. The order of this listing corresponds to the order of numerals along the rows of the database.</w:t>
      </w:r>
    </w:p>
    <w:p w14:paraId="67423238" w14:textId="77777777" w:rsidR="00825CFA" w:rsidRPr="006555F3" w:rsidRDefault="00825CFA" w:rsidP="00825CFA">
      <w:pPr>
        <w:pStyle w:val="BodyText"/>
        <w:rPr>
          <w:b/>
          <w:bCs/>
          <w:sz w:val="28"/>
          <w:szCs w:val="28"/>
        </w:rPr>
      </w:pPr>
      <w:r w:rsidRPr="006555F3">
        <w:rPr>
          <w:b/>
          <w:bCs/>
          <w:sz w:val="28"/>
          <w:szCs w:val="28"/>
        </w:rPr>
        <w:t>Name – Data Type – Measurement – Description</w:t>
      </w:r>
    </w:p>
    <w:p w14:paraId="32B12E23" w14:textId="77777777" w:rsidR="00825CFA" w:rsidRPr="00EB6758" w:rsidRDefault="00825CFA" w:rsidP="00825CFA">
      <w:pPr>
        <w:pStyle w:val="BodyText"/>
      </w:pPr>
      <w:r w:rsidRPr="00EB6758">
        <w:t>Cement (component 1) – quantitative – kg in a m3 mixture – Input Variable Blast Furnace Slag (component 2) – quantitative – kg in a m3 mixture – Input Variable Fly Ash (component 3) – quantitative – kg in a m3 mixture – Input Variable Water (component 4) – quantitative – kg in a m3 mixture – Input Variable Superplasticizer (component 5) – quantitative – kg in a m3 mixture – Input Variable Coarse Aggregate (component 6) – quantitative – kg in a m3 mixture – Input Variable Fine Aggregate (component 7) – quantitative – kg in a m3 mixture – Input Variable Age – quantitative – Day (1~365) – Input Variable Concrete compressive strength – quantitative – MPa – Output Variable</w:t>
      </w:r>
    </w:p>
    <w:p w14:paraId="718D70B9" w14:textId="25B92820" w:rsidR="00825CFA" w:rsidRDefault="00825CFA" w:rsidP="00825CFA">
      <w:pPr>
        <w:pStyle w:val="BodyText"/>
      </w:pPr>
      <w:r>
        <w:t xml:space="preserve"> ———————————</w:t>
      </w:r>
    </w:p>
    <w:p w14:paraId="4B451CFB" w14:textId="35759C5B" w:rsidR="006555F3" w:rsidRDefault="006555F3" w:rsidP="00825CFA">
      <w:pPr>
        <w:pStyle w:val="BodyText"/>
      </w:pPr>
    </w:p>
    <w:p w14:paraId="7BFC1A5C" w14:textId="118C2A52" w:rsidR="006555F3" w:rsidRDefault="006555F3" w:rsidP="00825CFA">
      <w:pPr>
        <w:pStyle w:val="BodyText"/>
      </w:pPr>
    </w:p>
    <w:p w14:paraId="494038AC" w14:textId="3FCAF0C2" w:rsidR="006555F3" w:rsidRDefault="006555F3" w:rsidP="00825CFA">
      <w:pPr>
        <w:pStyle w:val="BodyText"/>
      </w:pPr>
    </w:p>
    <w:p w14:paraId="678306E2" w14:textId="28AC0616" w:rsidR="006555F3" w:rsidRDefault="006555F3" w:rsidP="00825CFA">
      <w:pPr>
        <w:pStyle w:val="BodyText"/>
      </w:pPr>
    </w:p>
    <w:p w14:paraId="6A7248BD" w14:textId="3D5D7731" w:rsidR="006555F3" w:rsidRDefault="006555F3" w:rsidP="00825CFA">
      <w:pPr>
        <w:pStyle w:val="BodyText"/>
      </w:pPr>
    </w:p>
    <w:p w14:paraId="45B2684B" w14:textId="6857E8C0" w:rsidR="006555F3" w:rsidRDefault="006555F3" w:rsidP="00825CFA">
      <w:pPr>
        <w:pStyle w:val="BodyText"/>
      </w:pPr>
    </w:p>
    <w:p w14:paraId="0F88EFFC" w14:textId="136B4F0C" w:rsidR="006555F3" w:rsidRDefault="006555F3" w:rsidP="00825CFA">
      <w:pPr>
        <w:pStyle w:val="BodyText"/>
      </w:pPr>
    </w:p>
    <w:p w14:paraId="5A9B8BA5" w14:textId="77777777" w:rsidR="00EB6758" w:rsidRDefault="00EB6758" w:rsidP="00825CFA">
      <w:pPr>
        <w:pStyle w:val="BodyText"/>
        <w:rPr>
          <w:b/>
          <w:bCs/>
          <w:sz w:val="36"/>
          <w:szCs w:val="36"/>
        </w:rPr>
      </w:pPr>
    </w:p>
    <w:p w14:paraId="3ED1C13F" w14:textId="77777777" w:rsidR="00EB6758" w:rsidRDefault="00EB6758" w:rsidP="00825CFA">
      <w:pPr>
        <w:pStyle w:val="BodyText"/>
        <w:rPr>
          <w:b/>
          <w:bCs/>
          <w:sz w:val="36"/>
          <w:szCs w:val="36"/>
        </w:rPr>
      </w:pPr>
    </w:p>
    <w:p w14:paraId="16C43131" w14:textId="1C493061" w:rsidR="006555F3" w:rsidRPr="006555F3" w:rsidRDefault="006555F3" w:rsidP="00825CFA">
      <w:pPr>
        <w:pStyle w:val="BodyText"/>
        <w:rPr>
          <w:b/>
          <w:bCs/>
          <w:sz w:val="36"/>
          <w:szCs w:val="36"/>
        </w:rPr>
      </w:pPr>
      <w:r w:rsidRPr="006555F3">
        <w:rPr>
          <w:b/>
          <w:bCs/>
          <w:sz w:val="36"/>
          <w:szCs w:val="36"/>
        </w:rPr>
        <w:t>ANALYSING THE FEATURES:</w:t>
      </w:r>
    </w:p>
    <w:p w14:paraId="26932B65" w14:textId="77777777" w:rsidR="006555F3" w:rsidRPr="006555F3" w:rsidRDefault="006555F3" w:rsidP="00825CFA">
      <w:pPr>
        <w:pStyle w:val="BodyText"/>
        <w:rPr>
          <w:b/>
          <w:bCs/>
          <w:sz w:val="32"/>
          <w:szCs w:val="32"/>
        </w:rPr>
      </w:pPr>
    </w:p>
    <w:p w14:paraId="0AF957AF" w14:textId="72578B38" w:rsidR="006555F3" w:rsidRPr="006555F3" w:rsidRDefault="006555F3" w:rsidP="00825CFA">
      <w:pPr>
        <w:pStyle w:val="BodyText"/>
        <w:rPr>
          <w:b/>
          <w:bCs/>
          <w:sz w:val="32"/>
          <w:szCs w:val="32"/>
        </w:rPr>
      </w:pPr>
      <w:r w:rsidRPr="006555F3">
        <w:rPr>
          <w:b/>
          <w:bCs/>
          <w:sz w:val="32"/>
          <w:szCs w:val="32"/>
        </w:rPr>
        <w:t>1)CEMENT</w:t>
      </w:r>
    </w:p>
    <w:p w14:paraId="2384D65C" w14:textId="2047A183" w:rsidR="006555F3" w:rsidRPr="006F528F" w:rsidRDefault="006555F3" w:rsidP="00825CFA">
      <w:pPr>
        <w:pStyle w:val="BodyText"/>
        <w:rPr>
          <w:color w:val="0070C0"/>
        </w:rPr>
      </w:pPr>
      <w:r w:rsidRPr="006F528F">
        <w:rPr>
          <w:color w:val="0070C0"/>
        </w:rPr>
        <w:t>Visualizing the skewness kurtosis plot</w:t>
      </w:r>
    </w:p>
    <w:p w14:paraId="770BF308" w14:textId="4606328E" w:rsidR="006555F3" w:rsidRDefault="006555F3" w:rsidP="00825CFA">
      <w:pPr>
        <w:pStyle w:val="BodyText"/>
        <w:rPr>
          <w:b/>
          <w:bCs/>
        </w:rPr>
      </w:pPr>
      <w:r w:rsidRPr="006555F3">
        <w:drawing>
          <wp:inline distT="0" distB="0" distL="0" distR="0" wp14:anchorId="7B53368C" wp14:editId="0732E19F">
            <wp:extent cx="5288280" cy="34442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88747" cy="3444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64BA1" w14:textId="11A4C1A2" w:rsidR="006555F3" w:rsidRPr="002F0105" w:rsidRDefault="006555F3" w:rsidP="006555F3">
      <w:pPr>
        <w:pStyle w:val="BodyText"/>
        <w:rPr>
          <w:b/>
          <w:bCs/>
          <w:color w:val="FF0000"/>
        </w:rPr>
      </w:pPr>
      <w:r w:rsidRPr="002F0105">
        <w:rPr>
          <w:b/>
          <w:bCs/>
          <w:color w:val="FF0000"/>
        </w:rPr>
        <w:t>summary statistics</w:t>
      </w:r>
    </w:p>
    <w:p w14:paraId="65F05A25" w14:textId="77777777" w:rsidR="006555F3" w:rsidRDefault="006555F3" w:rsidP="006555F3">
      <w:pPr>
        <w:pStyle w:val="BodyText"/>
      </w:pPr>
      <w:r>
        <w:t xml:space="preserve">min:  102   </w:t>
      </w:r>
      <w:proofErr w:type="gramStart"/>
      <w:r>
        <w:t>max</w:t>
      </w:r>
      <w:proofErr w:type="gramEnd"/>
      <w:r>
        <w:t xml:space="preserve">:  540 </w:t>
      </w:r>
    </w:p>
    <w:p w14:paraId="50BF248B" w14:textId="77777777" w:rsidR="006555F3" w:rsidRDefault="006555F3" w:rsidP="006555F3">
      <w:pPr>
        <w:pStyle w:val="BodyText"/>
      </w:pPr>
      <w:r>
        <w:t xml:space="preserve">median:  272.9 </w:t>
      </w:r>
    </w:p>
    <w:p w14:paraId="4FE9BFF0" w14:textId="77777777" w:rsidR="006555F3" w:rsidRDefault="006555F3" w:rsidP="006555F3">
      <w:pPr>
        <w:pStyle w:val="BodyText"/>
      </w:pPr>
      <w:r>
        <w:t xml:space="preserve">mean:  </w:t>
      </w:r>
      <w:proofErr w:type="gramStart"/>
      <w:r>
        <w:t>281.1679</w:t>
      </w:r>
      <w:proofErr w:type="gramEnd"/>
      <w:r>
        <w:t xml:space="preserve"> </w:t>
      </w:r>
    </w:p>
    <w:p w14:paraId="5575330D" w14:textId="77777777" w:rsidR="006555F3" w:rsidRDefault="006555F3" w:rsidP="006555F3">
      <w:pPr>
        <w:pStyle w:val="BodyText"/>
      </w:pPr>
      <w:r>
        <w:t xml:space="preserve">estimated </w:t>
      </w:r>
      <w:proofErr w:type="spellStart"/>
      <w:r>
        <w:t>sd</w:t>
      </w:r>
      <w:proofErr w:type="spellEnd"/>
      <w:r>
        <w:t xml:space="preserve">:  104.5064 </w:t>
      </w:r>
    </w:p>
    <w:p w14:paraId="0C3463E6" w14:textId="77777777" w:rsidR="006555F3" w:rsidRDefault="006555F3" w:rsidP="006555F3">
      <w:pPr>
        <w:pStyle w:val="BodyText"/>
      </w:pPr>
      <w:r>
        <w:t xml:space="preserve">estimated skewness:  0.5094812 </w:t>
      </w:r>
    </w:p>
    <w:p w14:paraId="50E930CA" w14:textId="77777777" w:rsidR="006555F3" w:rsidRDefault="006555F3" w:rsidP="006555F3">
      <w:pPr>
        <w:pStyle w:val="BodyText"/>
      </w:pPr>
      <w:r>
        <w:t xml:space="preserve">estimated kurtosis:  2.479348 </w:t>
      </w:r>
    </w:p>
    <w:p w14:paraId="49EFA8C1" w14:textId="42671941" w:rsidR="006555F3" w:rsidRDefault="006555F3" w:rsidP="006555F3">
      <w:pPr>
        <w:pStyle w:val="BodyText"/>
      </w:pPr>
    </w:p>
    <w:p w14:paraId="0840A20A" w14:textId="14E3AB23" w:rsidR="009E7936" w:rsidRDefault="009E7936" w:rsidP="006555F3">
      <w:pPr>
        <w:pStyle w:val="BodyText"/>
      </w:pPr>
      <w:r>
        <w:t xml:space="preserve">observation lies in the beta distribution </w:t>
      </w:r>
      <w:proofErr w:type="gramStart"/>
      <w:r>
        <w:t>region</w:t>
      </w:r>
      <w:proofErr w:type="gramEnd"/>
    </w:p>
    <w:p w14:paraId="32C1439C" w14:textId="4FFA8C92" w:rsidR="00C20792" w:rsidRDefault="00C20792" w:rsidP="006555F3">
      <w:pPr>
        <w:pStyle w:val="BodyText"/>
      </w:pPr>
      <w:r>
        <w:t>We try to fit the Weibull and Normal distribution</w:t>
      </w:r>
      <w:r w:rsidR="009E7936">
        <w:t xml:space="preserve"> and Beta distribution </w:t>
      </w:r>
      <w:proofErr w:type="gramStart"/>
      <w:r w:rsidR="009E7936">
        <w:t xml:space="preserve">to </w:t>
      </w:r>
      <w:r>
        <w:t xml:space="preserve"> the</w:t>
      </w:r>
      <w:proofErr w:type="gramEnd"/>
      <w:r>
        <w:t xml:space="preserve"> data</w:t>
      </w:r>
    </w:p>
    <w:p w14:paraId="002EB421" w14:textId="423E16AB" w:rsidR="00C20792" w:rsidRDefault="00C20792" w:rsidP="005B07E1">
      <w:pPr>
        <w:pStyle w:val="BodyText"/>
        <w:rPr>
          <w:color w:val="002060"/>
        </w:rPr>
      </w:pPr>
      <w:r>
        <w:t>-</w:t>
      </w:r>
      <w:r w:rsidRPr="00C20792">
        <w:rPr>
          <w:color w:val="002060"/>
        </w:rPr>
        <w:t>Fitting</w:t>
      </w:r>
      <w:r w:rsidR="005B07E1">
        <w:rPr>
          <w:color w:val="002060"/>
        </w:rPr>
        <w:t xml:space="preserve"> distributions:</w:t>
      </w:r>
    </w:p>
    <w:p w14:paraId="62F87DE1" w14:textId="4CE56AC9" w:rsidR="005B07E1" w:rsidRDefault="005B07E1" w:rsidP="005B07E1">
      <w:pPr>
        <w:pStyle w:val="BodyText"/>
      </w:pPr>
      <w:r w:rsidRPr="005B07E1">
        <w:lastRenderedPageBreak/>
        <w:drawing>
          <wp:inline distT="0" distB="0" distL="0" distR="0" wp14:anchorId="183E7C83" wp14:editId="55B008CD">
            <wp:extent cx="5821680" cy="3756660"/>
            <wp:effectExtent l="0" t="0" r="762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22192" cy="37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30760" w14:textId="53F48A1A" w:rsidR="00C20792" w:rsidRDefault="00C20792">
      <w:r>
        <w:t>Both the distributions seem to fit quite nicely, however judging from the shape error it seems that the Weibull distribution is a better fit for the data.</w:t>
      </w:r>
    </w:p>
    <w:p w14:paraId="5A1E4006" w14:textId="77777777" w:rsidR="005B07E1" w:rsidRDefault="005B07E1" w:rsidP="005B07E1">
      <w:r>
        <w:t>Comparing the AIC values of the three distributions</w:t>
      </w:r>
    </w:p>
    <w:p w14:paraId="558B03D7" w14:textId="390E1814" w:rsidR="005B07E1" w:rsidRDefault="005B07E1" w:rsidP="005B07E1">
      <w:r>
        <w:t>Weibul</w:t>
      </w:r>
      <w:r>
        <w:t xml:space="preserve">l </w:t>
      </w:r>
      <w:proofErr w:type="gramStart"/>
      <w:r>
        <w:t xml:space="preserve">distribution </w:t>
      </w:r>
      <w:r>
        <w:t>:</w:t>
      </w:r>
      <w:proofErr w:type="gramEnd"/>
      <w:r>
        <w:t xml:space="preserve"> 11466.42</w:t>
      </w:r>
    </w:p>
    <w:p w14:paraId="511F2AE4" w14:textId="6CBE918D" w:rsidR="005B07E1" w:rsidRDefault="005B07E1" w:rsidP="005B07E1">
      <w:r>
        <w:t>Normal distribution</w:t>
      </w:r>
      <w:r>
        <w:t>:</w:t>
      </w:r>
      <w:r>
        <w:t xml:space="preserve">  9952.473</w:t>
      </w:r>
    </w:p>
    <w:p w14:paraId="65E2C9B4" w14:textId="22CB13EF" w:rsidR="005B07E1" w:rsidRDefault="005B07E1" w:rsidP="005B07E1">
      <w:r>
        <w:t>Normal distribution is better fit of the two because of the lower AIC value. Now we try to fit the data into beta distribution.</w:t>
      </w:r>
    </w:p>
    <w:p w14:paraId="71BBA4F2" w14:textId="20B87BBE" w:rsidR="009E7936" w:rsidRDefault="009E7936">
      <w:pPr>
        <w:rPr>
          <w:color w:val="002060"/>
        </w:rPr>
      </w:pPr>
      <w:r w:rsidRPr="009E7936">
        <w:rPr>
          <w:color w:val="002060"/>
        </w:rPr>
        <w:t>Fitting beta distribution:</w:t>
      </w:r>
    </w:p>
    <w:p w14:paraId="41054BAE" w14:textId="414A4C5B" w:rsidR="009E7936" w:rsidRDefault="009E7936">
      <w:r w:rsidRPr="009E7936">
        <w:drawing>
          <wp:inline distT="0" distB="0" distL="0" distR="0" wp14:anchorId="5A60252F" wp14:editId="3C1108AC">
            <wp:extent cx="5699760" cy="25539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256" cy="2568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70186" w14:textId="24397030" w:rsidR="009E7936" w:rsidRDefault="009E7936">
      <w:r>
        <w:lastRenderedPageBreak/>
        <w:t xml:space="preserve">It is supposed to be the best </w:t>
      </w:r>
      <w:proofErr w:type="gramStart"/>
      <w:r>
        <w:t>fit</w:t>
      </w:r>
      <w:proofErr w:type="gramEnd"/>
      <w:r>
        <w:t xml:space="preserve"> </w:t>
      </w:r>
    </w:p>
    <w:p w14:paraId="5BC2FF90" w14:textId="77777777" w:rsidR="00964E72" w:rsidRDefault="00964E72" w:rsidP="00964E72">
      <w:r>
        <w:t xml:space="preserve">Fitting of the distribution ' beta ' by matching moments </w:t>
      </w:r>
    </w:p>
    <w:p w14:paraId="62D324B5" w14:textId="77777777" w:rsidR="00964E72" w:rsidRPr="003B136E" w:rsidRDefault="00964E72" w:rsidP="00964E72">
      <w:pPr>
        <w:rPr>
          <w:color w:val="FF0000"/>
        </w:rPr>
      </w:pPr>
      <w:r w:rsidRPr="003B136E">
        <w:rPr>
          <w:color w:val="FF0000"/>
        </w:rPr>
        <w:t>Parameters:</w:t>
      </w:r>
    </w:p>
    <w:p w14:paraId="59341516" w14:textId="2B5380A2" w:rsidR="00964E72" w:rsidRDefault="00964E72" w:rsidP="00964E72">
      <w:r>
        <w:t xml:space="preserve">       </w:t>
      </w:r>
      <w:r w:rsidR="003B136E">
        <w:t xml:space="preserve">        </w:t>
      </w:r>
      <w:r>
        <w:t>estimate</w:t>
      </w:r>
    </w:p>
    <w:p w14:paraId="3E19C4F5" w14:textId="580FE619" w:rsidR="00964E72" w:rsidRDefault="00964E72" w:rsidP="00964E72">
      <w:r>
        <w:t>shape1</w:t>
      </w:r>
      <w:r w:rsidR="003B136E">
        <w:t xml:space="preserve">: </w:t>
      </w:r>
      <w:r>
        <w:t xml:space="preserve"> 2.952218</w:t>
      </w:r>
    </w:p>
    <w:p w14:paraId="4A91B967" w14:textId="74FB2E43" w:rsidR="00964E72" w:rsidRDefault="00964E72" w:rsidP="00964E72">
      <w:r>
        <w:t>shape2</w:t>
      </w:r>
      <w:r w:rsidR="003B136E">
        <w:t>:</w:t>
      </w:r>
      <w:r>
        <w:t xml:space="preserve"> </w:t>
      </w:r>
      <w:r>
        <w:t xml:space="preserve"> 2.717696</w:t>
      </w:r>
    </w:p>
    <w:p w14:paraId="6632EACB" w14:textId="4A66560C" w:rsidR="00861961" w:rsidRDefault="00861961" w:rsidP="00964E72"/>
    <w:p w14:paraId="475D26DA" w14:textId="77777777" w:rsidR="005B07E1" w:rsidRDefault="005B07E1" w:rsidP="00964E72">
      <w:pPr>
        <w:rPr>
          <w:b/>
          <w:bCs/>
          <w:sz w:val="32"/>
          <w:szCs w:val="32"/>
        </w:rPr>
      </w:pPr>
    </w:p>
    <w:p w14:paraId="52FFDE34" w14:textId="6AD6A3F7" w:rsidR="00861961" w:rsidRPr="00861961" w:rsidRDefault="00861961" w:rsidP="00964E72">
      <w:pPr>
        <w:rPr>
          <w:b/>
          <w:bCs/>
          <w:sz w:val="32"/>
          <w:szCs w:val="32"/>
        </w:rPr>
      </w:pPr>
      <w:r w:rsidRPr="00861961">
        <w:rPr>
          <w:b/>
          <w:bCs/>
          <w:sz w:val="32"/>
          <w:szCs w:val="32"/>
        </w:rPr>
        <w:t>2)BLAST FURNACE SLAG</w:t>
      </w:r>
    </w:p>
    <w:p w14:paraId="2C28106C" w14:textId="2D8CD2D4" w:rsidR="00861961" w:rsidRPr="00F71C36" w:rsidRDefault="00861961" w:rsidP="00964E72">
      <w:pPr>
        <w:rPr>
          <w:color w:val="0070C0"/>
        </w:rPr>
      </w:pPr>
      <w:r w:rsidRPr="00F71C36">
        <w:rPr>
          <w:color w:val="0070C0"/>
        </w:rPr>
        <w:t xml:space="preserve">Analyzing the Cullen </w:t>
      </w:r>
      <w:r w:rsidR="00F71C36" w:rsidRPr="00F71C36">
        <w:rPr>
          <w:color w:val="0070C0"/>
        </w:rPr>
        <w:t>F</w:t>
      </w:r>
      <w:r w:rsidRPr="00F71C36">
        <w:rPr>
          <w:color w:val="0070C0"/>
        </w:rPr>
        <w:t>rey graph</w:t>
      </w:r>
    </w:p>
    <w:p w14:paraId="60679C45" w14:textId="2C8F927D" w:rsidR="00861961" w:rsidRDefault="00861961" w:rsidP="00964E72">
      <w:r>
        <w:rPr>
          <w:noProof/>
        </w:rPr>
        <w:drawing>
          <wp:inline distT="0" distB="0" distL="0" distR="0" wp14:anchorId="22991ECF" wp14:editId="1415B513">
            <wp:extent cx="5852160" cy="42824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282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64A932" w14:textId="77777777" w:rsidR="005B07E1" w:rsidRDefault="005B07E1" w:rsidP="00964E72"/>
    <w:p w14:paraId="78259C73" w14:textId="54FFDB10" w:rsidR="00EB6758" w:rsidRPr="00EB6758" w:rsidRDefault="00EB6758" w:rsidP="00EB6758">
      <w:pPr>
        <w:rPr>
          <w:color w:val="FF0000"/>
        </w:rPr>
      </w:pPr>
      <w:r>
        <w:rPr>
          <w:color w:val="FF0000"/>
        </w:rPr>
        <w:t>S</w:t>
      </w:r>
      <w:r w:rsidRPr="00EB6758">
        <w:rPr>
          <w:color w:val="FF0000"/>
        </w:rPr>
        <w:t>ummary statistics</w:t>
      </w:r>
      <w:r>
        <w:rPr>
          <w:color w:val="FF0000"/>
        </w:rPr>
        <w:t>:</w:t>
      </w:r>
    </w:p>
    <w:p w14:paraId="1505C8EB" w14:textId="77777777" w:rsidR="00EB6758" w:rsidRDefault="00EB6758" w:rsidP="00EB6758">
      <w:r>
        <w:t xml:space="preserve">min:  0   </w:t>
      </w:r>
    </w:p>
    <w:p w14:paraId="55EFD7B8" w14:textId="57F960DC" w:rsidR="00EB6758" w:rsidRDefault="00EB6758" w:rsidP="00EB6758">
      <w:r>
        <w:t xml:space="preserve">max:  359.4 </w:t>
      </w:r>
    </w:p>
    <w:p w14:paraId="6D339611" w14:textId="77777777" w:rsidR="00EB6758" w:rsidRDefault="00EB6758" w:rsidP="00EB6758">
      <w:r>
        <w:lastRenderedPageBreak/>
        <w:t xml:space="preserve">median:  22 </w:t>
      </w:r>
    </w:p>
    <w:p w14:paraId="6F10FD6A" w14:textId="77777777" w:rsidR="00EB6758" w:rsidRDefault="00EB6758" w:rsidP="00EB6758">
      <w:r>
        <w:t xml:space="preserve">mean:  </w:t>
      </w:r>
      <w:proofErr w:type="gramStart"/>
      <w:r>
        <w:t>73.89583</w:t>
      </w:r>
      <w:proofErr w:type="gramEnd"/>
      <w:r>
        <w:t xml:space="preserve"> </w:t>
      </w:r>
    </w:p>
    <w:p w14:paraId="79D6B36E" w14:textId="39B30288" w:rsidR="00EB6758" w:rsidRDefault="00EB6758" w:rsidP="00EB6758">
      <w:r>
        <w:t>estimated s</w:t>
      </w:r>
      <w:r>
        <w:t>t</w:t>
      </w:r>
      <w:r>
        <w:t xml:space="preserve">d:  86.27934 </w:t>
      </w:r>
    </w:p>
    <w:p w14:paraId="3CAE80C4" w14:textId="77777777" w:rsidR="00EB6758" w:rsidRDefault="00EB6758" w:rsidP="00EB6758">
      <w:r>
        <w:t xml:space="preserve">estimated skewness:  0.8007169 </w:t>
      </w:r>
    </w:p>
    <w:p w14:paraId="49623D99" w14:textId="0D8EB825" w:rsidR="005B07E1" w:rsidRDefault="00EB6758" w:rsidP="00EB6758">
      <w:r>
        <w:t>estimated kurtosis:  2.491825</w:t>
      </w:r>
    </w:p>
    <w:p w14:paraId="12914A28" w14:textId="546A658C" w:rsidR="005B07E1" w:rsidRDefault="005B07E1" w:rsidP="00964E72">
      <w:r>
        <w:t xml:space="preserve">As visible from the graph the </w:t>
      </w:r>
      <w:proofErr w:type="gramStart"/>
      <w:r>
        <w:t xml:space="preserve">observation </w:t>
      </w:r>
      <w:r w:rsidR="00861961">
        <w:t xml:space="preserve"> lies</w:t>
      </w:r>
      <w:proofErr w:type="gramEnd"/>
      <w:r w:rsidR="00861961">
        <w:t xml:space="preserve"> in the beta distribution region</w:t>
      </w:r>
      <w:r>
        <w:t>.</w:t>
      </w:r>
    </w:p>
    <w:p w14:paraId="0CDD00A2" w14:textId="17C59928" w:rsidR="005B07E1" w:rsidRPr="005B07E1" w:rsidRDefault="00861961" w:rsidP="00964E72">
      <w:r w:rsidRPr="00861961">
        <w:rPr>
          <w:color w:val="002060"/>
        </w:rPr>
        <w:t>Fitting in the beta distribution:</w:t>
      </w:r>
    </w:p>
    <w:p w14:paraId="05EFF187" w14:textId="4EB872B9" w:rsidR="00861961" w:rsidRPr="005B07E1" w:rsidRDefault="00861961" w:rsidP="00861961">
      <w:pPr>
        <w:rPr>
          <w:color w:val="002060"/>
        </w:rPr>
      </w:pPr>
      <w:r w:rsidRPr="00861961">
        <w:drawing>
          <wp:inline distT="0" distB="0" distL="0" distR="0" wp14:anchorId="4690C6F5" wp14:editId="790D8772">
            <wp:extent cx="5431790" cy="33299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73185" cy="335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803F8" w14:textId="77777777" w:rsidR="00861961" w:rsidRPr="003B136E" w:rsidRDefault="00861961" w:rsidP="00861961">
      <w:pPr>
        <w:rPr>
          <w:color w:val="FF0000"/>
        </w:rPr>
      </w:pPr>
      <w:r w:rsidRPr="003B136E">
        <w:rPr>
          <w:color w:val="FF0000"/>
        </w:rPr>
        <w:t>Parameters:</w:t>
      </w:r>
    </w:p>
    <w:p w14:paraId="591D35D5" w14:textId="282AC418" w:rsidR="00861961" w:rsidRPr="0066499C" w:rsidRDefault="00861961" w:rsidP="00861961">
      <w:r w:rsidRPr="0066499C">
        <w:t xml:space="preserve">       </w:t>
      </w:r>
      <w:r w:rsidR="003B136E">
        <w:t xml:space="preserve">      </w:t>
      </w:r>
      <w:r w:rsidRPr="0066499C">
        <w:t xml:space="preserve"> </w:t>
      </w:r>
      <w:r w:rsidR="005B07E1">
        <w:t xml:space="preserve">  </w:t>
      </w:r>
      <w:r w:rsidR="00EB6758">
        <w:t xml:space="preserve">   </w:t>
      </w:r>
      <w:r w:rsidR="005B07E1">
        <w:t xml:space="preserve"> </w:t>
      </w:r>
      <w:r w:rsidRPr="0066499C">
        <w:t>estimate</w:t>
      </w:r>
    </w:p>
    <w:p w14:paraId="058CB86B" w14:textId="45CF778D" w:rsidR="003B136E" w:rsidRDefault="00861961" w:rsidP="00861961">
      <w:r w:rsidRPr="0066499C">
        <w:t>shape1</w:t>
      </w:r>
      <w:r w:rsidR="003B136E">
        <w:t xml:space="preserve">:  </w:t>
      </w:r>
      <w:r w:rsidRPr="0066499C">
        <w:t xml:space="preserve"> </w:t>
      </w:r>
      <w:r w:rsidR="00EB6758">
        <w:t xml:space="preserve">   </w:t>
      </w:r>
      <w:r w:rsidRPr="0066499C">
        <w:t>0.3776783</w:t>
      </w:r>
      <w:r w:rsidRPr="0066499C">
        <w:t xml:space="preserve">   </w:t>
      </w:r>
    </w:p>
    <w:p w14:paraId="1A64FADF" w14:textId="2C189316" w:rsidR="00861961" w:rsidRPr="0066499C" w:rsidRDefault="00861961" w:rsidP="00861961">
      <w:r w:rsidRPr="0066499C">
        <w:t xml:space="preserve"> </w:t>
      </w:r>
      <w:r w:rsidRPr="0066499C">
        <w:t>shape2</w:t>
      </w:r>
      <w:r w:rsidR="003B136E">
        <w:t xml:space="preserve">:  </w:t>
      </w:r>
      <w:r w:rsidRPr="0066499C">
        <w:t xml:space="preserve"> </w:t>
      </w:r>
      <w:r w:rsidR="00EB6758">
        <w:t xml:space="preserve">  </w:t>
      </w:r>
      <w:r w:rsidRPr="0066499C">
        <w:t>1.4591991</w:t>
      </w:r>
    </w:p>
    <w:p w14:paraId="05CCEDA6" w14:textId="0744D511" w:rsidR="00861961" w:rsidRDefault="00861961" w:rsidP="00861961">
      <w:r w:rsidRPr="0066499C">
        <w:t>the beta distribution fits the distribution nicely although there is some ir</w:t>
      </w:r>
      <w:r w:rsidR="005B07E1">
        <w:t>r</w:t>
      </w:r>
      <w:r w:rsidRPr="0066499C">
        <w:t>egularity in the pp plot</w:t>
      </w:r>
      <w:r w:rsidR="005B07E1">
        <w:t>.</w:t>
      </w:r>
    </w:p>
    <w:p w14:paraId="76AE97E2" w14:textId="2305A779" w:rsidR="005B07E1" w:rsidRDefault="005B07E1" w:rsidP="00861961"/>
    <w:p w14:paraId="2AF695DD" w14:textId="77777777" w:rsidR="005B07E1" w:rsidRPr="0066499C" w:rsidRDefault="005B07E1" w:rsidP="00861961"/>
    <w:p w14:paraId="562583C2" w14:textId="77777777" w:rsidR="00EB6758" w:rsidRDefault="00EB6758" w:rsidP="00861961">
      <w:pPr>
        <w:rPr>
          <w:b/>
          <w:bCs/>
          <w:sz w:val="32"/>
          <w:szCs w:val="32"/>
        </w:rPr>
      </w:pPr>
    </w:p>
    <w:p w14:paraId="48C23B57" w14:textId="77777777" w:rsidR="00EB6758" w:rsidRDefault="00EB6758" w:rsidP="00861961">
      <w:pPr>
        <w:rPr>
          <w:b/>
          <w:bCs/>
          <w:sz w:val="32"/>
          <w:szCs w:val="32"/>
        </w:rPr>
      </w:pPr>
    </w:p>
    <w:p w14:paraId="49AEE43E" w14:textId="783C9F8F" w:rsidR="00861961" w:rsidRPr="00895FF5" w:rsidRDefault="0066499C" w:rsidP="00861961">
      <w:pPr>
        <w:rPr>
          <w:b/>
          <w:bCs/>
          <w:sz w:val="32"/>
          <w:szCs w:val="32"/>
        </w:rPr>
      </w:pPr>
      <w:r w:rsidRPr="00895FF5">
        <w:rPr>
          <w:b/>
          <w:bCs/>
          <w:sz w:val="32"/>
          <w:szCs w:val="32"/>
        </w:rPr>
        <w:lastRenderedPageBreak/>
        <w:t>3)FLY ASH</w:t>
      </w:r>
    </w:p>
    <w:p w14:paraId="6FD119E0" w14:textId="27D847DA" w:rsidR="0066499C" w:rsidRDefault="0066499C" w:rsidP="0066499C">
      <w:pPr>
        <w:rPr>
          <w:color w:val="0070C0"/>
        </w:rPr>
      </w:pPr>
      <w:r w:rsidRPr="00EB6758">
        <w:rPr>
          <w:color w:val="0070C0"/>
        </w:rPr>
        <w:t xml:space="preserve">Analyzing the Cullen </w:t>
      </w:r>
      <w:r w:rsidRPr="00EB6758">
        <w:rPr>
          <w:color w:val="0070C0"/>
        </w:rPr>
        <w:t>F</w:t>
      </w:r>
      <w:r w:rsidRPr="00EB6758">
        <w:rPr>
          <w:color w:val="0070C0"/>
        </w:rPr>
        <w:t>rey graph</w:t>
      </w:r>
      <w:r w:rsidR="00EB6758">
        <w:rPr>
          <w:color w:val="0070C0"/>
        </w:rPr>
        <w:t>:</w:t>
      </w:r>
    </w:p>
    <w:p w14:paraId="50203887" w14:textId="77777777" w:rsidR="00EB6758" w:rsidRPr="00EB6758" w:rsidRDefault="00EB6758" w:rsidP="0066499C">
      <w:pPr>
        <w:rPr>
          <w:color w:val="0070C0"/>
        </w:rPr>
      </w:pPr>
    </w:p>
    <w:p w14:paraId="37ACD370" w14:textId="709AC59B" w:rsidR="0066499C" w:rsidRDefault="0066499C" w:rsidP="00861961">
      <w:pPr>
        <w:rPr>
          <w:b/>
          <w:bCs/>
        </w:rPr>
      </w:pPr>
      <w:r w:rsidRPr="0066499C">
        <w:drawing>
          <wp:inline distT="0" distB="0" distL="0" distR="0" wp14:anchorId="6357FD41" wp14:editId="41AC5545">
            <wp:extent cx="5829299" cy="4183380"/>
            <wp:effectExtent l="0" t="0" r="63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35521" cy="418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B107F" w14:textId="77777777" w:rsidR="00EB6758" w:rsidRDefault="00EB6758" w:rsidP="00EB6758">
      <w:pPr>
        <w:rPr>
          <w:color w:val="FF0000"/>
        </w:rPr>
      </w:pPr>
    </w:p>
    <w:p w14:paraId="3CC5BC71" w14:textId="0653FE1F" w:rsidR="00EB6758" w:rsidRPr="00EB6758" w:rsidRDefault="00EB6758" w:rsidP="00EB6758">
      <w:pPr>
        <w:rPr>
          <w:color w:val="FF0000"/>
        </w:rPr>
      </w:pPr>
      <w:r w:rsidRPr="00EB6758">
        <w:rPr>
          <w:color w:val="FF0000"/>
        </w:rPr>
        <w:t>S</w:t>
      </w:r>
      <w:r w:rsidRPr="00EB6758">
        <w:rPr>
          <w:color w:val="FF0000"/>
        </w:rPr>
        <w:t>ummary statistics</w:t>
      </w:r>
      <w:r w:rsidRPr="00EB6758">
        <w:rPr>
          <w:color w:val="FF0000"/>
        </w:rPr>
        <w:t>:</w:t>
      </w:r>
    </w:p>
    <w:p w14:paraId="02A073D1" w14:textId="77777777" w:rsidR="00EB6758" w:rsidRPr="00EB6758" w:rsidRDefault="00EB6758" w:rsidP="00EB6758">
      <w:r w:rsidRPr="00EB6758">
        <w:t>min:  0</w:t>
      </w:r>
    </w:p>
    <w:p w14:paraId="5797E22E" w14:textId="5F1E8AFD" w:rsidR="00EB6758" w:rsidRPr="00EB6758" w:rsidRDefault="00EB6758" w:rsidP="00EB6758">
      <w:r w:rsidRPr="00EB6758">
        <w:t xml:space="preserve"> max:  200.1 </w:t>
      </w:r>
    </w:p>
    <w:p w14:paraId="78CCE74F" w14:textId="77777777" w:rsidR="00EB6758" w:rsidRPr="00EB6758" w:rsidRDefault="00EB6758" w:rsidP="00EB6758">
      <w:r w:rsidRPr="00EB6758">
        <w:t xml:space="preserve">median:  0 </w:t>
      </w:r>
    </w:p>
    <w:p w14:paraId="67D2B16A" w14:textId="77777777" w:rsidR="00EB6758" w:rsidRPr="00EB6758" w:rsidRDefault="00EB6758" w:rsidP="00EB6758">
      <w:r w:rsidRPr="00EB6758">
        <w:t xml:space="preserve">mean:  </w:t>
      </w:r>
      <w:proofErr w:type="gramStart"/>
      <w:r w:rsidRPr="00EB6758">
        <w:t>54.18835</w:t>
      </w:r>
      <w:proofErr w:type="gramEnd"/>
      <w:r w:rsidRPr="00EB6758">
        <w:t xml:space="preserve"> </w:t>
      </w:r>
    </w:p>
    <w:p w14:paraId="18ED291E" w14:textId="31C6FBB4" w:rsidR="00EB6758" w:rsidRPr="00EB6758" w:rsidRDefault="00EB6758" w:rsidP="00EB6758">
      <w:r w:rsidRPr="00EB6758">
        <w:t>estimated s</w:t>
      </w:r>
      <w:r>
        <w:t>t</w:t>
      </w:r>
      <w:r w:rsidRPr="00EB6758">
        <w:t xml:space="preserve">d:  63.997 </w:t>
      </w:r>
    </w:p>
    <w:p w14:paraId="5D4F362B" w14:textId="77777777" w:rsidR="00EB6758" w:rsidRPr="00EB6758" w:rsidRDefault="00EB6758" w:rsidP="00EB6758">
      <w:r w:rsidRPr="00EB6758">
        <w:t xml:space="preserve">estimated skewness:  0.5373539 </w:t>
      </w:r>
    </w:p>
    <w:p w14:paraId="5224B9AA" w14:textId="42DDFA65" w:rsidR="00EB6758" w:rsidRPr="00EB6758" w:rsidRDefault="00EB6758" w:rsidP="00EB6758">
      <w:r w:rsidRPr="00EB6758">
        <w:t>estimated kurtosis:  1.671254</w:t>
      </w:r>
    </w:p>
    <w:p w14:paraId="7C9BBDB9" w14:textId="2E641FCD" w:rsidR="0066499C" w:rsidRDefault="0066499C" w:rsidP="00861961">
      <w:r>
        <w:rPr>
          <w:b/>
          <w:bCs/>
        </w:rPr>
        <w:t>S</w:t>
      </w:r>
      <w:r>
        <w:t xml:space="preserve">ince the observation lies in the beta </w:t>
      </w:r>
      <w:proofErr w:type="gramStart"/>
      <w:r>
        <w:t>region</w:t>
      </w:r>
      <w:proofErr w:type="gramEnd"/>
      <w:r>
        <w:t xml:space="preserve"> we will try to fit the beta distribution</w:t>
      </w:r>
    </w:p>
    <w:p w14:paraId="79283D65" w14:textId="5A5D693C" w:rsidR="0066499C" w:rsidRDefault="0066499C" w:rsidP="00861961">
      <w:r w:rsidRPr="0066499C">
        <w:lastRenderedPageBreak/>
        <w:drawing>
          <wp:inline distT="0" distB="0" distL="0" distR="0" wp14:anchorId="7B4843C2" wp14:editId="1E5C6A0E">
            <wp:extent cx="5288738" cy="3208298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8738" cy="3208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12DB6" w14:textId="77777777" w:rsidR="0066499C" w:rsidRDefault="0066499C" w:rsidP="0066499C"/>
    <w:p w14:paraId="7A0AC277" w14:textId="77777777" w:rsidR="0066499C" w:rsidRDefault="0066499C" w:rsidP="0066499C"/>
    <w:p w14:paraId="6E2B8A3B" w14:textId="1FE39D00" w:rsidR="0066499C" w:rsidRPr="003B136E" w:rsidRDefault="0066499C" w:rsidP="0066499C">
      <w:pPr>
        <w:rPr>
          <w:color w:val="FF0000"/>
        </w:rPr>
      </w:pPr>
      <w:r w:rsidRPr="003B136E">
        <w:rPr>
          <w:color w:val="FF0000"/>
        </w:rPr>
        <w:t>Parameters:</w:t>
      </w:r>
    </w:p>
    <w:p w14:paraId="0C6FB212" w14:textId="295D3B1C" w:rsidR="0066499C" w:rsidRDefault="0066499C" w:rsidP="0066499C">
      <w:r>
        <w:t xml:space="preserve">       </w:t>
      </w:r>
      <w:r w:rsidR="003B136E">
        <w:t xml:space="preserve">      </w:t>
      </w:r>
      <w:r>
        <w:t xml:space="preserve"> </w:t>
      </w:r>
      <w:r w:rsidR="003B136E">
        <w:t xml:space="preserve">     </w:t>
      </w:r>
      <w:r>
        <w:t>E</w:t>
      </w:r>
      <w:r>
        <w:t>stimate</w:t>
      </w:r>
    </w:p>
    <w:p w14:paraId="4B20F32F" w14:textId="18654195" w:rsidR="0066499C" w:rsidRDefault="0066499C" w:rsidP="0066499C">
      <w:r>
        <w:t>s</w:t>
      </w:r>
      <w:r>
        <w:t>hape1</w:t>
      </w:r>
      <w:r w:rsidR="003B136E">
        <w:t xml:space="preserve">:    </w:t>
      </w:r>
      <w:r>
        <w:t xml:space="preserve"> 0.2525016</w:t>
      </w:r>
    </w:p>
    <w:p w14:paraId="4C9B0DF2" w14:textId="3FCD90B1" w:rsidR="0066499C" w:rsidRDefault="0066499C" w:rsidP="0066499C">
      <w:r>
        <w:t>shape2</w:t>
      </w:r>
      <w:r w:rsidR="003B136E">
        <w:t xml:space="preserve">:     </w:t>
      </w:r>
      <w:r>
        <w:t xml:space="preserve"> 0.6799048</w:t>
      </w:r>
    </w:p>
    <w:p w14:paraId="1D706D3C" w14:textId="3072C4F7" w:rsidR="0066499C" w:rsidRPr="00895FF5" w:rsidRDefault="0066499C" w:rsidP="0066499C">
      <w:pPr>
        <w:rPr>
          <w:b/>
          <w:bCs/>
          <w:sz w:val="32"/>
          <w:szCs w:val="32"/>
        </w:rPr>
      </w:pPr>
      <w:r w:rsidRPr="00895FF5">
        <w:rPr>
          <w:b/>
          <w:bCs/>
          <w:sz w:val="32"/>
          <w:szCs w:val="32"/>
        </w:rPr>
        <w:t>4)WATER</w:t>
      </w:r>
    </w:p>
    <w:p w14:paraId="53429F4D" w14:textId="26814F44" w:rsidR="0066499C" w:rsidRPr="00EB6758" w:rsidRDefault="0066499C" w:rsidP="0066499C">
      <w:pPr>
        <w:rPr>
          <w:color w:val="002060"/>
        </w:rPr>
      </w:pPr>
      <w:r w:rsidRPr="0066499C">
        <w:rPr>
          <w:color w:val="002060"/>
        </w:rPr>
        <w:t>Analyzing the Cullen Frey graph</w:t>
      </w:r>
      <w:r w:rsidRPr="0066499C">
        <w:drawing>
          <wp:inline distT="0" distB="0" distL="0" distR="0" wp14:anchorId="510A4584" wp14:editId="68768961">
            <wp:extent cx="4251960" cy="299395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63724" cy="300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436F8" w14:textId="3B622846" w:rsidR="00EB6758" w:rsidRPr="00EB6758" w:rsidRDefault="00EB6758" w:rsidP="00EB6758">
      <w:pPr>
        <w:rPr>
          <w:color w:val="FF0000"/>
        </w:rPr>
      </w:pPr>
      <w:r w:rsidRPr="00EB6758">
        <w:rPr>
          <w:color w:val="FF0000"/>
        </w:rPr>
        <w:lastRenderedPageBreak/>
        <w:t>S</w:t>
      </w:r>
      <w:r w:rsidRPr="00EB6758">
        <w:rPr>
          <w:color w:val="FF0000"/>
        </w:rPr>
        <w:t>ummary statistics</w:t>
      </w:r>
      <w:r w:rsidRPr="00EB6758">
        <w:rPr>
          <w:color w:val="FF0000"/>
        </w:rPr>
        <w:t>:</w:t>
      </w:r>
    </w:p>
    <w:p w14:paraId="1C9D224D" w14:textId="77777777" w:rsidR="00EB6758" w:rsidRDefault="00EB6758" w:rsidP="00EB6758">
      <w:r>
        <w:t xml:space="preserve">min:  121.8 </w:t>
      </w:r>
    </w:p>
    <w:p w14:paraId="378D7E45" w14:textId="5339AD8D" w:rsidR="00EB6758" w:rsidRDefault="00EB6758" w:rsidP="00EB6758">
      <w:r>
        <w:t xml:space="preserve">max:  247 </w:t>
      </w:r>
    </w:p>
    <w:p w14:paraId="4A31DD0E" w14:textId="77777777" w:rsidR="00EB6758" w:rsidRDefault="00EB6758" w:rsidP="00EB6758">
      <w:r>
        <w:t xml:space="preserve">median:  185 </w:t>
      </w:r>
    </w:p>
    <w:p w14:paraId="75FA4091" w14:textId="77777777" w:rsidR="00EB6758" w:rsidRDefault="00EB6758" w:rsidP="00EB6758">
      <w:r>
        <w:t xml:space="preserve">mean:  </w:t>
      </w:r>
      <w:proofErr w:type="gramStart"/>
      <w:r>
        <w:t>181.5673</w:t>
      </w:r>
      <w:proofErr w:type="gramEnd"/>
      <w:r>
        <w:t xml:space="preserve"> </w:t>
      </w:r>
    </w:p>
    <w:p w14:paraId="1C8BFCC1" w14:textId="77777777" w:rsidR="00EB6758" w:rsidRDefault="00EB6758" w:rsidP="00EB6758">
      <w:r>
        <w:t xml:space="preserve">estimated </w:t>
      </w:r>
      <w:proofErr w:type="spellStart"/>
      <w:r>
        <w:t>sd</w:t>
      </w:r>
      <w:proofErr w:type="spellEnd"/>
      <w:r>
        <w:t xml:space="preserve">:  21.35422 </w:t>
      </w:r>
    </w:p>
    <w:p w14:paraId="416C382D" w14:textId="77777777" w:rsidR="00EB6758" w:rsidRDefault="00EB6758" w:rsidP="00EB6758">
      <w:r>
        <w:t xml:space="preserve">estimated skewness:  0.07462838 </w:t>
      </w:r>
    </w:p>
    <w:p w14:paraId="1AFAFC4B" w14:textId="6FB3FBCC" w:rsidR="0066499C" w:rsidRDefault="00EB6758" w:rsidP="00EB6758">
      <w:r>
        <w:t>estimated kurtosis:  3.122082</w:t>
      </w:r>
    </w:p>
    <w:p w14:paraId="029EB3F7" w14:textId="77777777" w:rsidR="0066499C" w:rsidRDefault="0066499C" w:rsidP="0066499C"/>
    <w:p w14:paraId="22F8C9F7" w14:textId="77777777" w:rsidR="0066499C" w:rsidRDefault="0066499C" w:rsidP="0066499C"/>
    <w:p w14:paraId="15F6D69B" w14:textId="1D6ABD9C" w:rsidR="0066499C" w:rsidRDefault="0066499C" w:rsidP="0066499C">
      <w:r>
        <w:t xml:space="preserve">The observation lies perfectly in the normal region. we will try fitting the data into the </w:t>
      </w:r>
      <w:proofErr w:type="gramStart"/>
      <w:r>
        <w:t>same</w:t>
      </w:r>
      <w:proofErr w:type="gramEnd"/>
    </w:p>
    <w:p w14:paraId="12DD0D66" w14:textId="77777777" w:rsidR="0066499C" w:rsidRDefault="0066499C" w:rsidP="0066499C">
      <w:r>
        <w:t>Fitting in normal distribution</w:t>
      </w:r>
    </w:p>
    <w:p w14:paraId="404D8B46" w14:textId="70F8F0D8" w:rsidR="0066499C" w:rsidRDefault="0066499C" w:rsidP="0066499C">
      <w:r w:rsidRPr="0066499C">
        <w:drawing>
          <wp:inline distT="0" distB="0" distL="0" distR="0" wp14:anchorId="2E3CE280" wp14:editId="10D88AB3">
            <wp:extent cx="5775960" cy="35890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76467" cy="358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6903F72" w14:textId="26DECAC3" w:rsidR="005B07E1" w:rsidRDefault="0066499C" w:rsidP="0066499C">
      <w:r>
        <w:t xml:space="preserve">The data </w:t>
      </w:r>
      <w:r w:rsidR="00077031">
        <w:t xml:space="preserve">is normally </w:t>
      </w:r>
      <w:proofErr w:type="gramStart"/>
      <w:r w:rsidR="00077031">
        <w:t>distributed</w:t>
      </w:r>
      <w:proofErr w:type="gramEnd"/>
    </w:p>
    <w:p w14:paraId="3F2E6FC8" w14:textId="77777777" w:rsidR="00EB6758" w:rsidRDefault="00EB6758" w:rsidP="0066499C">
      <w:pPr>
        <w:rPr>
          <w:b/>
          <w:bCs/>
          <w:sz w:val="32"/>
          <w:szCs w:val="32"/>
        </w:rPr>
      </w:pPr>
    </w:p>
    <w:p w14:paraId="0AAC7A84" w14:textId="77777777" w:rsidR="00EB6758" w:rsidRDefault="00EB6758" w:rsidP="0066499C">
      <w:pPr>
        <w:rPr>
          <w:b/>
          <w:bCs/>
          <w:sz w:val="32"/>
          <w:szCs w:val="32"/>
        </w:rPr>
      </w:pPr>
    </w:p>
    <w:p w14:paraId="69BEF9DF" w14:textId="73832EEF" w:rsidR="00077031" w:rsidRPr="00895FF5" w:rsidRDefault="00077031" w:rsidP="0066499C">
      <w:pPr>
        <w:rPr>
          <w:b/>
          <w:bCs/>
          <w:sz w:val="32"/>
          <w:szCs w:val="32"/>
        </w:rPr>
      </w:pPr>
      <w:r w:rsidRPr="00895FF5">
        <w:rPr>
          <w:b/>
          <w:bCs/>
          <w:sz w:val="32"/>
          <w:szCs w:val="32"/>
        </w:rPr>
        <w:lastRenderedPageBreak/>
        <w:t>5)SUPERPLASTICIZER</w:t>
      </w:r>
    </w:p>
    <w:p w14:paraId="7AF5335B" w14:textId="763C4B34" w:rsidR="00077031" w:rsidRDefault="00077031" w:rsidP="0066499C">
      <w:pPr>
        <w:rPr>
          <w:color w:val="0070C0"/>
        </w:rPr>
      </w:pPr>
      <w:r w:rsidRPr="00077031">
        <w:rPr>
          <w:color w:val="0070C0"/>
        </w:rPr>
        <w:t>Analysis of the Cu</w:t>
      </w:r>
      <w:r w:rsidR="002A33E5">
        <w:rPr>
          <w:color w:val="0070C0"/>
        </w:rPr>
        <w:t>ll</w:t>
      </w:r>
      <w:r w:rsidRPr="00077031">
        <w:rPr>
          <w:color w:val="0070C0"/>
        </w:rPr>
        <w:t>en Frey plot</w:t>
      </w:r>
      <w:r>
        <w:rPr>
          <w:color w:val="0070C0"/>
        </w:rPr>
        <w:t>:</w:t>
      </w:r>
    </w:p>
    <w:p w14:paraId="5B7E03B3" w14:textId="32192379" w:rsidR="00077031" w:rsidRDefault="00077031" w:rsidP="0066499C">
      <w:pPr>
        <w:rPr>
          <w:color w:val="0070C0"/>
        </w:rPr>
      </w:pPr>
      <w:r w:rsidRPr="00077031">
        <w:drawing>
          <wp:inline distT="0" distB="0" distL="0" distR="0" wp14:anchorId="6D74CE2B" wp14:editId="15D9BC5F">
            <wp:extent cx="5661660" cy="37795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62157" cy="3779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2A96F" w14:textId="09E6EA01" w:rsidR="00077031" w:rsidRDefault="00077031" w:rsidP="0066499C">
      <w:r w:rsidRPr="00077031">
        <w:t>We will be trying the lognormal and Weibull distribution</w:t>
      </w:r>
      <w:r>
        <w:t xml:space="preserve"> as the observation lies in between the lognormal and gamma curve.</w:t>
      </w:r>
    </w:p>
    <w:p w14:paraId="6BE6F78D" w14:textId="157F869D" w:rsidR="00077031" w:rsidRDefault="00077031" w:rsidP="0066499C">
      <w:pPr>
        <w:rPr>
          <w:color w:val="0070C0"/>
        </w:rPr>
      </w:pPr>
      <w:r w:rsidRPr="00077031">
        <w:rPr>
          <w:color w:val="0070C0"/>
        </w:rPr>
        <w:t>Fitting to Weibull distribution</w:t>
      </w:r>
      <w:r>
        <w:rPr>
          <w:color w:val="0070C0"/>
        </w:rPr>
        <w:t>:</w:t>
      </w:r>
    </w:p>
    <w:p w14:paraId="5DC4A0E2" w14:textId="77777777" w:rsidR="00EB6758" w:rsidRDefault="001F016E" w:rsidP="001F016E">
      <w:pPr>
        <w:rPr>
          <w:color w:val="0070C0"/>
        </w:rPr>
      </w:pPr>
      <w:r w:rsidRPr="001F016E">
        <w:drawing>
          <wp:inline distT="0" distB="0" distL="0" distR="0" wp14:anchorId="5F0BD449" wp14:editId="1E187190">
            <wp:extent cx="5730240" cy="3215640"/>
            <wp:effectExtent l="0" t="0" r="381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3174" cy="322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FED9D" w14:textId="093F55A0" w:rsidR="001F016E" w:rsidRPr="00EB6758" w:rsidRDefault="001F016E" w:rsidP="001F016E">
      <w:pPr>
        <w:rPr>
          <w:color w:val="0070C0"/>
        </w:rPr>
      </w:pPr>
      <w:r w:rsidRPr="001F016E">
        <w:rPr>
          <w:color w:val="FF0000"/>
          <w:sz w:val="20"/>
          <w:szCs w:val="20"/>
          <w:lang w:val="en-IN"/>
        </w:rPr>
        <w:lastRenderedPageBreak/>
        <w:t>Parameters:</w:t>
      </w:r>
    </w:p>
    <w:p w14:paraId="1ADB7CA6" w14:textId="44EBDF3B" w:rsidR="001F016E" w:rsidRPr="001F016E" w:rsidRDefault="001F016E" w:rsidP="001F016E">
      <w:pPr>
        <w:rPr>
          <w:sz w:val="20"/>
          <w:szCs w:val="20"/>
          <w:lang w:val="en-IN"/>
        </w:rPr>
      </w:pPr>
      <w:r w:rsidRPr="001F016E">
        <w:rPr>
          <w:sz w:val="20"/>
          <w:szCs w:val="20"/>
          <w:lang w:val="en-IN"/>
        </w:rPr>
        <w:t xml:space="preserve">       </w:t>
      </w:r>
      <w:r>
        <w:rPr>
          <w:sz w:val="20"/>
          <w:szCs w:val="20"/>
          <w:lang w:val="en-IN"/>
        </w:rPr>
        <w:t xml:space="preserve">      </w:t>
      </w:r>
      <w:r w:rsidRPr="001F016E">
        <w:rPr>
          <w:sz w:val="20"/>
          <w:szCs w:val="20"/>
          <w:lang w:val="en-IN"/>
        </w:rPr>
        <w:t xml:space="preserve"> estimate </w:t>
      </w:r>
      <w:r>
        <w:rPr>
          <w:sz w:val="20"/>
          <w:szCs w:val="20"/>
          <w:lang w:val="en-IN"/>
        </w:rPr>
        <w:t xml:space="preserve">        </w:t>
      </w:r>
      <w:r w:rsidRPr="001F016E">
        <w:rPr>
          <w:sz w:val="20"/>
          <w:szCs w:val="20"/>
          <w:lang w:val="en-IN"/>
        </w:rPr>
        <w:t xml:space="preserve">Std. </w:t>
      </w:r>
      <w:proofErr w:type="gramStart"/>
      <w:r w:rsidRPr="001F016E">
        <w:rPr>
          <w:sz w:val="20"/>
          <w:szCs w:val="20"/>
          <w:lang w:val="en-IN"/>
        </w:rPr>
        <w:t>Error</w:t>
      </w:r>
      <w:proofErr w:type="gramEnd"/>
    </w:p>
    <w:p w14:paraId="7149B342" w14:textId="530EDF61" w:rsidR="001F016E" w:rsidRPr="001F016E" w:rsidRDefault="001F016E" w:rsidP="001F016E">
      <w:pPr>
        <w:rPr>
          <w:sz w:val="20"/>
          <w:szCs w:val="20"/>
          <w:lang w:val="en-IN"/>
        </w:rPr>
      </w:pPr>
      <w:r w:rsidRPr="001F016E">
        <w:rPr>
          <w:sz w:val="20"/>
          <w:szCs w:val="20"/>
          <w:lang w:val="en-IN"/>
        </w:rPr>
        <w:t>shape   2.910632</w:t>
      </w:r>
      <w:r>
        <w:rPr>
          <w:sz w:val="20"/>
          <w:szCs w:val="20"/>
          <w:lang w:val="en-IN"/>
        </w:rPr>
        <w:t xml:space="preserve">    </w:t>
      </w:r>
      <w:r w:rsidRPr="001F016E">
        <w:rPr>
          <w:sz w:val="20"/>
          <w:szCs w:val="20"/>
          <w:lang w:val="en-IN"/>
        </w:rPr>
        <w:t xml:space="preserve"> </w:t>
      </w:r>
      <w:r>
        <w:rPr>
          <w:sz w:val="20"/>
          <w:szCs w:val="20"/>
          <w:lang w:val="en-IN"/>
        </w:rPr>
        <w:t xml:space="preserve">  </w:t>
      </w:r>
      <w:r w:rsidRPr="001F016E">
        <w:rPr>
          <w:sz w:val="20"/>
          <w:szCs w:val="20"/>
          <w:lang w:val="en-IN"/>
        </w:rPr>
        <w:t xml:space="preserve"> 0.0692685</w:t>
      </w:r>
    </w:p>
    <w:p w14:paraId="795F6019" w14:textId="07D50E32" w:rsidR="001F016E" w:rsidRDefault="001F016E" w:rsidP="001F016E">
      <w:pPr>
        <w:rPr>
          <w:sz w:val="20"/>
          <w:szCs w:val="20"/>
          <w:lang w:val="en-IN"/>
        </w:rPr>
      </w:pPr>
      <w:r w:rsidRPr="001F016E">
        <w:rPr>
          <w:sz w:val="20"/>
          <w:szCs w:val="20"/>
          <w:lang w:val="en-IN"/>
        </w:rPr>
        <w:t>scale</w:t>
      </w:r>
      <w:r>
        <w:rPr>
          <w:sz w:val="20"/>
          <w:szCs w:val="20"/>
          <w:lang w:val="en-IN"/>
        </w:rPr>
        <w:t xml:space="preserve">   </w:t>
      </w:r>
      <w:r w:rsidRPr="001F016E">
        <w:rPr>
          <w:sz w:val="20"/>
          <w:szCs w:val="20"/>
          <w:lang w:val="en-IN"/>
        </w:rPr>
        <w:t xml:space="preserve"> 315.985410 </w:t>
      </w:r>
      <w:r>
        <w:rPr>
          <w:sz w:val="20"/>
          <w:szCs w:val="20"/>
          <w:lang w:val="en-IN"/>
        </w:rPr>
        <w:t xml:space="preserve">  </w:t>
      </w:r>
      <w:r w:rsidRPr="001F016E">
        <w:rPr>
          <w:sz w:val="20"/>
          <w:szCs w:val="20"/>
          <w:lang w:val="en-IN"/>
        </w:rPr>
        <w:t xml:space="preserve"> 3.5806575</w:t>
      </w:r>
    </w:p>
    <w:p w14:paraId="01265176" w14:textId="4AEBAF88" w:rsidR="00B6533D" w:rsidRPr="005B07E1" w:rsidRDefault="00B6533D" w:rsidP="001F016E">
      <w:pPr>
        <w:rPr>
          <w:color w:val="17365D" w:themeColor="text2" w:themeShade="BF"/>
          <w:sz w:val="20"/>
          <w:szCs w:val="20"/>
          <w:lang w:val="en-IN"/>
        </w:rPr>
      </w:pPr>
      <w:r w:rsidRPr="00EB6758">
        <w:rPr>
          <w:color w:val="17365D" w:themeColor="text2" w:themeShade="BF"/>
          <w:lang w:val="en-IN"/>
        </w:rPr>
        <w:t>Fitting the gamma distribution</w:t>
      </w:r>
      <w:r w:rsidRPr="00B6533D">
        <w:rPr>
          <w:color w:val="17365D" w:themeColor="text2" w:themeShade="BF"/>
          <w:sz w:val="20"/>
          <w:szCs w:val="20"/>
          <w:lang w:val="en-IN"/>
        </w:rPr>
        <w:t>:</w:t>
      </w:r>
      <w:r w:rsidRPr="00B6533D">
        <w:drawing>
          <wp:inline distT="0" distB="0" distL="0" distR="0" wp14:anchorId="364A087F" wp14:editId="699A2748">
            <wp:extent cx="5707380" cy="3764280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07892" cy="3764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D3DD0" w14:textId="25E479F9" w:rsidR="00B6533D" w:rsidRPr="00B6533D" w:rsidRDefault="00B6533D" w:rsidP="00B6533D">
      <w:pPr>
        <w:rPr>
          <w:color w:val="FF0000"/>
        </w:rPr>
      </w:pPr>
      <w:r w:rsidRPr="00B6533D">
        <w:rPr>
          <w:color w:val="FF0000"/>
        </w:rPr>
        <w:t>Parameters:</w:t>
      </w:r>
    </w:p>
    <w:p w14:paraId="0F4945DB" w14:textId="76601847" w:rsidR="00B6533D" w:rsidRDefault="00B6533D" w:rsidP="00B6533D">
      <w:r>
        <w:t xml:space="preserve">       </w:t>
      </w:r>
      <w:r>
        <w:t xml:space="preserve">         </w:t>
      </w:r>
      <w:r>
        <w:t>estimate</w:t>
      </w:r>
    </w:p>
    <w:p w14:paraId="0909AE9D" w14:textId="2AE8AC73" w:rsidR="00B6533D" w:rsidRDefault="00B6533D" w:rsidP="00B6533D">
      <w:r>
        <w:t xml:space="preserve">shape </w:t>
      </w:r>
      <w:r>
        <w:t xml:space="preserve">    </w:t>
      </w:r>
      <w:r>
        <w:t>1.0798178</w:t>
      </w:r>
    </w:p>
    <w:p w14:paraId="0AAD0B57" w14:textId="78A162AE" w:rsidR="00077031" w:rsidRPr="00077031" w:rsidRDefault="00B6533D" w:rsidP="00B6533D">
      <w:r>
        <w:t xml:space="preserve">rate  </w:t>
      </w:r>
      <w:r>
        <w:t xml:space="preserve">       </w:t>
      </w:r>
      <w:r>
        <w:t>0.1740333</w:t>
      </w:r>
    </w:p>
    <w:p w14:paraId="1CBF9359" w14:textId="59E1EA7E" w:rsidR="00077031" w:rsidRDefault="00895FF5" w:rsidP="0066499C">
      <w:pPr>
        <w:rPr>
          <w:b/>
          <w:bCs/>
          <w:sz w:val="32"/>
          <w:szCs w:val="32"/>
        </w:rPr>
      </w:pPr>
      <w:r w:rsidRPr="00895FF5">
        <w:rPr>
          <w:b/>
          <w:bCs/>
          <w:sz w:val="32"/>
          <w:szCs w:val="32"/>
        </w:rPr>
        <w:t>6)COARSE AGGREGATE</w:t>
      </w:r>
    </w:p>
    <w:p w14:paraId="0384ABDC" w14:textId="13315151" w:rsidR="00895FF5" w:rsidRDefault="00895FF5" w:rsidP="0066499C">
      <w:pPr>
        <w:rPr>
          <w:color w:val="0070C0"/>
        </w:rPr>
      </w:pPr>
      <w:r w:rsidRPr="004600CA">
        <w:rPr>
          <w:color w:val="0070C0"/>
        </w:rPr>
        <w:t>Analyzing the Cullen Frey graph</w:t>
      </w:r>
      <w:r w:rsidR="00EB6758">
        <w:rPr>
          <w:color w:val="0070C0"/>
        </w:rPr>
        <w:t>:</w:t>
      </w:r>
    </w:p>
    <w:p w14:paraId="0EF72A24" w14:textId="77777777" w:rsidR="00EB6758" w:rsidRPr="00895FF5" w:rsidRDefault="00EB6758" w:rsidP="00EB6758">
      <w:pPr>
        <w:rPr>
          <w:b/>
          <w:bCs/>
          <w:color w:val="FF0000"/>
          <w:sz w:val="20"/>
          <w:szCs w:val="20"/>
          <w:lang w:val="en-IN"/>
        </w:rPr>
      </w:pPr>
      <w:r>
        <w:rPr>
          <w:b/>
          <w:bCs/>
          <w:color w:val="FF0000"/>
          <w:sz w:val="20"/>
          <w:szCs w:val="20"/>
          <w:lang w:val="en-IN"/>
        </w:rPr>
        <w:t>S</w:t>
      </w:r>
      <w:r w:rsidRPr="00895FF5">
        <w:rPr>
          <w:b/>
          <w:bCs/>
          <w:color w:val="FF0000"/>
          <w:sz w:val="20"/>
          <w:szCs w:val="20"/>
          <w:lang w:val="en-IN"/>
        </w:rPr>
        <w:t>ummary statistics</w:t>
      </w:r>
    </w:p>
    <w:p w14:paraId="3B186831" w14:textId="77777777" w:rsidR="00EB6758" w:rsidRDefault="00EB6758" w:rsidP="00EB6758">
      <w:pPr>
        <w:rPr>
          <w:sz w:val="20"/>
          <w:szCs w:val="20"/>
          <w:lang w:val="en-IN"/>
        </w:rPr>
      </w:pPr>
      <w:r w:rsidRPr="00895FF5">
        <w:rPr>
          <w:sz w:val="20"/>
          <w:szCs w:val="20"/>
          <w:lang w:val="en-IN"/>
        </w:rPr>
        <w:t xml:space="preserve">min:  801 </w:t>
      </w:r>
    </w:p>
    <w:p w14:paraId="3261F3B9" w14:textId="77777777" w:rsidR="00EB6758" w:rsidRPr="00895FF5" w:rsidRDefault="00EB6758" w:rsidP="00EB6758">
      <w:pPr>
        <w:rPr>
          <w:sz w:val="20"/>
          <w:szCs w:val="20"/>
          <w:lang w:val="en-IN"/>
        </w:rPr>
      </w:pPr>
      <w:r w:rsidRPr="00895FF5">
        <w:rPr>
          <w:sz w:val="20"/>
          <w:szCs w:val="20"/>
          <w:lang w:val="en-IN"/>
        </w:rPr>
        <w:t xml:space="preserve"> max:  1145 </w:t>
      </w:r>
    </w:p>
    <w:p w14:paraId="72CFC477" w14:textId="77777777" w:rsidR="00EB6758" w:rsidRPr="00895FF5" w:rsidRDefault="00EB6758" w:rsidP="00EB6758">
      <w:pPr>
        <w:rPr>
          <w:sz w:val="20"/>
          <w:szCs w:val="20"/>
          <w:lang w:val="en-IN"/>
        </w:rPr>
      </w:pPr>
      <w:r w:rsidRPr="00895FF5">
        <w:rPr>
          <w:sz w:val="20"/>
          <w:szCs w:val="20"/>
          <w:lang w:val="en-IN"/>
        </w:rPr>
        <w:t xml:space="preserve">median:  968 </w:t>
      </w:r>
    </w:p>
    <w:p w14:paraId="27B0F547" w14:textId="77777777" w:rsidR="00EB6758" w:rsidRPr="00895FF5" w:rsidRDefault="00EB6758" w:rsidP="00EB6758">
      <w:pPr>
        <w:rPr>
          <w:sz w:val="20"/>
          <w:szCs w:val="20"/>
          <w:lang w:val="en-IN"/>
        </w:rPr>
      </w:pPr>
      <w:r w:rsidRPr="00895FF5">
        <w:rPr>
          <w:sz w:val="20"/>
          <w:szCs w:val="20"/>
          <w:lang w:val="en-IN"/>
        </w:rPr>
        <w:t xml:space="preserve">mean:  </w:t>
      </w:r>
      <w:proofErr w:type="gramStart"/>
      <w:r w:rsidRPr="00895FF5">
        <w:rPr>
          <w:sz w:val="20"/>
          <w:szCs w:val="20"/>
          <w:lang w:val="en-IN"/>
        </w:rPr>
        <w:t>972.9189</w:t>
      </w:r>
      <w:proofErr w:type="gramEnd"/>
      <w:r w:rsidRPr="00895FF5">
        <w:rPr>
          <w:sz w:val="20"/>
          <w:szCs w:val="20"/>
          <w:lang w:val="en-IN"/>
        </w:rPr>
        <w:t xml:space="preserve"> </w:t>
      </w:r>
    </w:p>
    <w:p w14:paraId="4ABE7BEF" w14:textId="77777777" w:rsidR="00EB6758" w:rsidRPr="00895FF5" w:rsidRDefault="00EB6758" w:rsidP="00EB6758">
      <w:pPr>
        <w:rPr>
          <w:sz w:val="20"/>
          <w:szCs w:val="20"/>
          <w:lang w:val="en-IN"/>
        </w:rPr>
      </w:pPr>
      <w:r w:rsidRPr="00895FF5">
        <w:rPr>
          <w:sz w:val="20"/>
          <w:szCs w:val="20"/>
          <w:lang w:val="en-IN"/>
        </w:rPr>
        <w:t xml:space="preserve">estimated </w:t>
      </w:r>
      <w:proofErr w:type="spellStart"/>
      <w:r w:rsidRPr="00895FF5">
        <w:rPr>
          <w:sz w:val="20"/>
          <w:szCs w:val="20"/>
          <w:lang w:val="en-IN"/>
        </w:rPr>
        <w:t>sd</w:t>
      </w:r>
      <w:proofErr w:type="spellEnd"/>
      <w:r w:rsidRPr="00895FF5">
        <w:rPr>
          <w:sz w:val="20"/>
          <w:szCs w:val="20"/>
          <w:lang w:val="en-IN"/>
        </w:rPr>
        <w:t xml:space="preserve">:  77.75395 </w:t>
      </w:r>
    </w:p>
    <w:p w14:paraId="08A5632F" w14:textId="77777777" w:rsidR="00EB6758" w:rsidRPr="00895FF5" w:rsidRDefault="00EB6758" w:rsidP="00EB6758">
      <w:pPr>
        <w:rPr>
          <w:sz w:val="20"/>
          <w:szCs w:val="20"/>
          <w:lang w:val="en-IN"/>
        </w:rPr>
      </w:pPr>
      <w:r w:rsidRPr="00895FF5">
        <w:rPr>
          <w:sz w:val="20"/>
          <w:szCs w:val="20"/>
          <w:lang w:val="en-IN"/>
        </w:rPr>
        <w:lastRenderedPageBreak/>
        <w:t xml:space="preserve">estimated skewness:  -0.04021974 </w:t>
      </w:r>
    </w:p>
    <w:p w14:paraId="4BDAB001" w14:textId="77777777" w:rsidR="00EB6758" w:rsidRDefault="00EB6758" w:rsidP="00EB6758">
      <w:pPr>
        <w:rPr>
          <w:sz w:val="20"/>
          <w:szCs w:val="20"/>
          <w:lang w:val="en-IN"/>
        </w:rPr>
      </w:pPr>
      <w:r w:rsidRPr="00895FF5">
        <w:rPr>
          <w:sz w:val="20"/>
          <w:szCs w:val="20"/>
          <w:lang w:val="en-IN"/>
        </w:rPr>
        <w:t>estimated kurtosis:  2.400984</w:t>
      </w:r>
    </w:p>
    <w:p w14:paraId="66095462" w14:textId="77777777" w:rsidR="00EB6758" w:rsidRPr="004600CA" w:rsidRDefault="00EB6758" w:rsidP="0066499C">
      <w:pPr>
        <w:rPr>
          <w:color w:val="0070C0"/>
        </w:rPr>
      </w:pPr>
    </w:p>
    <w:p w14:paraId="4CD440C6" w14:textId="5F12B32B" w:rsidR="00895FF5" w:rsidRDefault="00895FF5" w:rsidP="0066499C">
      <w:pPr>
        <w:rPr>
          <w:b/>
          <w:bCs/>
          <w:sz w:val="32"/>
          <w:szCs w:val="32"/>
        </w:rPr>
      </w:pPr>
      <w:r w:rsidRPr="00895FF5">
        <w:drawing>
          <wp:inline distT="0" distB="0" distL="0" distR="0" wp14:anchorId="33A83A70" wp14:editId="57D69B5A">
            <wp:extent cx="5288738" cy="3208298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88738" cy="3208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072E7" w14:textId="6F03232E" w:rsidR="00895FF5" w:rsidRDefault="00895FF5" w:rsidP="0066499C">
      <w:r w:rsidRPr="00895FF5">
        <w:t>from the graph its visible that the observation lies in the beta region. We will try to fit in it the normal and beta distribution along the uniform distribution.</w:t>
      </w:r>
    </w:p>
    <w:p w14:paraId="722D0FA8" w14:textId="40898A99" w:rsidR="00895FF5" w:rsidRPr="0048711A" w:rsidRDefault="008E5457" w:rsidP="0066499C">
      <w:pPr>
        <w:rPr>
          <w:color w:val="002060"/>
        </w:rPr>
      </w:pPr>
      <w:r w:rsidRPr="0048711A">
        <w:rPr>
          <w:color w:val="002060"/>
        </w:rPr>
        <w:t xml:space="preserve">Fitting the normal and </w:t>
      </w:r>
      <w:r w:rsidR="0048711A" w:rsidRPr="0048711A">
        <w:rPr>
          <w:color w:val="002060"/>
        </w:rPr>
        <w:t>uniform distribution:</w:t>
      </w:r>
    </w:p>
    <w:p w14:paraId="75C31247" w14:textId="039E421D" w:rsidR="0048711A" w:rsidRDefault="0048711A" w:rsidP="0066499C">
      <w:r w:rsidRPr="0048711A">
        <w:drawing>
          <wp:inline distT="0" distB="0" distL="0" distR="0" wp14:anchorId="61C30326" wp14:editId="68509D79">
            <wp:extent cx="5821680" cy="3764280"/>
            <wp:effectExtent l="0" t="0" r="762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2191" cy="376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AF42D" w14:textId="5F7E50FA" w:rsidR="0048711A" w:rsidRDefault="0048711A" w:rsidP="0066499C">
      <w:r>
        <w:lastRenderedPageBreak/>
        <w:t xml:space="preserve">It can be seen that the normal distribution is a better fit than the uniform </w:t>
      </w:r>
      <w:proofErr w:type="gramStart"/>
      <w:r>
        <w:t>distribution</w:t>
      </w:r>
      <w:proofErr w:type="gramEnd"/>
    </w:p>
    <w:p w14:paraId="61F5A774" w14:textId="77777777" w:rsidR="006F528F" w:rsidRDefault="006F528F" w:rsidP="0066499C">
      <w:pPr>
        <w:rPr>
          <w:b/>
          <w:bCs/>
          <w:sz w:val="32"/>
          <w:szCs w:val="32"/>
        </w:rPr>
      </w:pPr>
    </w:p>
    <w:p w14:paraId="553CCD43" w14:textId="77777777" w:rsidR="006F528F" w:rsidRDefault="006F528F" w:rsidP="0066499C">
      <w:pPr>
        <w:rPr>
          <w:b/>
          <w:bCs/>
          <w:sz w:val="32"/>
          <w:szCs w:val="32"/>
        </w:rPr>
      </w:pPr>
    </w:p>
    <w:p w14:paraId="0BF5671B" w14:textId="2826028E" w:rsidR="0048711A" w:rsidRPr="00FF4CBC" w:rsidRDefault="00FF4CBC" w:rsidP="0066499C">
      <w:pPr>
        <w:rPr>
          <w:b/>
          <w:bCs/>
          <w:sz w:val="32"/>
          <w:szCs w:val="32"/>
        </w:rPr>
      </w:pPr>
      <w:r w:rsidRPr="00FF4CBC">
        <w:rPr>
          <w:b/>
          <w:bCs/>
          <w:sz w:val="32"/>
          <w:szCs w:val="32"/>
        </w:rPr>
        <w:t>7)FINE AGGREGATE</w:t>
      </w:r>
    </w:p>
    <w:p w14:paraId="39284E2E" w14:textId="77777777" w:rsidR="00FF4CBC" w:rsidRPr="00FF4CBC" w:rsidRDefault="00FF4CBC" w:rsidP="0066499C">
      <w:pPr>
        <w:rPr>
          <w:color w:val="002060"/>
        </w:rPr>
      </w:pPr>
      <w:r w:rsidRPr="00FF4CBC">
        <w:rPr>
          <w:color w:val="002060"/>
        </w:rPr>
        <w:t>Cullen Frey plot:</w:t>
      </w:r>
    </w:p>
    <w:p w14:paraId="341932C2" w14:textId="77777777" w:rsidR="00FF4CBC" w:rsidRDefault="00FF4CBC" w:rsidP="0066499C"/>
    <w:p w14:paraId="15DD6412" w14:textId="45BD0515" w:rsidR="00FF4CBC" w:rsidRDefault="00FF4CBC" w:rsidP="0066499C">
      <w:r w:rsidRPr="00FF4CBC">
        <w:t xml:space="preserve"> </w:t>
      </w:r>
      <w:r w:rsidRPr="00FF4CBC">
        <w:drawing>
          <wp:inline distT="0" distB="0" distL="0" distR="0" wp14:anchorId="24B58929" wp14:editId="565A5DAC">
            <wp:extent cx="5608320" cy="33985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08826" cy="3398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C28B2" w14:textId="77777777" w:rsidR="006F528F" w:rsidRDefault="006F528F" w:rsidP="00FF4CBC">
      <w:pPr>
        <w:rPr>
          <w:color w:val="FF0000"/>
        </w:rPr>
      </w:pPr>
    </w:p>
    <w:p w14:paraId="61C41442" w14:textId="77777777" w:rsidR="006F528F" w:rsidRDefault="006F528F" w:rsidP="00FF4CBC">
      <w:pPr>
        <w:rPr>
          <w:color w:val="FF0000"/>
        </w:rPr>
      </w:pPr>
    </w:p>
    <w:p w14:paraId="5FA46BB4" w14:textId="3A4A1AEB" w:rsidR="00FF4CBC" w:rsidRPr="00FF4CBC" w:rsidRDefault="004600CA" w:rsidP="00FF4CBC">
      <w:pPr>
        <w:rPr>
          <w:color w:val="FF0000"/>
        </w:rPr>
      </w:pPr>
      <w:r>
        <w:rPr>
          <w:color w:val="FF0000"/>
        </w:rPr>
        <w:t>S</w:t>
      </w:r>
      <w:r w:rsidR="00FF4CBC" w:rsidRPr="00FF4CBC">
        <w:rPr>
          <w:color w:val="FF0000"/>
        </w:rPr>
        <w:t>ummary statistic</w:t>
      </w:r>
      <w:r w:rsidR="00FF4CBC" w:rsidRPr="00FF4CBC">
        <w:rPr>
          <w:color w:val="FF0000"/>
        </w:rPr>
        <w:t>s:</w:t>
      </w:r>
    </w:p>
    <w:p w14:paraId="41C4BD9E" w14:textId="77777777" w:rsidR="00FF4CBC" w:rsidRDefault="00FF4CBC" w:rsidP="00FF4CBC">
      <w:r>
        <w:t xml:space="preserve">min:  594   </w:t>
      </w:r>
      <w:proofErr w:type="gramStart"/>
      <w:r>
        <w:t>max</w:t>
      </w:r>
      <w:proofErr w:type="gramEnd"/>
      <w:r>
        <w:t xml:space="preserve">:  992.6 </w:t>
      </w:r>
    </w:p>
    <w:p w14:paraId="33AB3F73" w14:textId="77777777" w:rsidR="00FF4CBC" w:rsidRDefault="00FF4CBC" w:rsidP="00FF4CBC">
      <w:r>
        <w:t xml:space="preserve">median:  779.5 </w:t>
      </w:r>
    </w:p>
    <w:p w14:paraId="4BADEB94" w14:textId="77777777" w:rsidR="00FF4CBC" w:rsidRDefault="00FF4CBC" w:rsidP="00FF4CBC">
      <w:r>
        <w:t xml:space="preserve">mean:  </w:t>
      </w:r>
      <w:proofErr w:type="gramStart"/>
      <w:r>
        <w:t>773.5805</w:t>
      </w:r>
      <w:proofErr w:type="gramEnd"/>
      <w:r>
        <w:t xml:space="preserve"> </w:t>
      </w:r>
    </w:p>
    <w:p w14:paraId="6A336D92" w14:textId="77777777" w:rsidR="00FF4CBC" w:rsidRDefault="00FF4CBC" w:rsidP="00FF4CBC">
      <w:r>
        <w:t xml:space="preserve">estimated </w:t>
      </w:r>
      <w:proofErr w:type="spellStart"/>
      <w:r>
        <w:t>sd</w:t>
      </w:r>
      <w:proofErr w:type="spellEnd"/>
      <w:r>
        <w:t xml:space="preserve">:  80.17598 </w:t>
      </w:r>
    </w:p>
    <w:p w14:paraId="51FF6DF4" w14:textId="77777777" w:rsidR="00FF4CBC" w:rsidRDefault="00FF4CBC" w:rsidP="00FF4CBC">
      <w:r>
        <w:t xml:space="preserve">estimated skewness:  -0.2530096 </w:t>
      </w:r>
    </w:p>
    <w:p w14:paraId="197E7CF1" w14:textId="73807D79" w:rsidR="00FF4CBC" w:rsidRDefault="00FF4CBC" w:rsidP="00FF4CBC">
      <w:r>
        <w:t xml:space="preserve">estimated kurtosis:  2.897823 </w:t>
      </w:r>
    </w:p>
    <w:p w14:paraId="15E47775" w14:textId="03817BFE" w:rsidR="00FF4CBC" w:rsidRDefault="00FF4CBC" w:rsidP="0066499C">
      <w:r>
        <w:t xml:space="preserve">The distribution is supposed to follow the normal distribution as the observation from the above plot </w:t>
      </w:r>
      <w:proofErr w:type="gramStart"/>
      <w:r>
        <w:t>suggests</w:t>
      </w:r>
      <w:proofErr w:type="gramEnd"/>
    </w:p>
    <w:p w14:paraId="1DF3211F" w14:textId="77777777" w:rsidR="006F528F" w:rsidRDefault="006F528F" w:rsidP="0066499C">
      <w:pPr>
        <w:rPr>
          <w:color w:val="0070C0"/>
        </w:rPr>
      </w:pPr>
    </w:p>
    <w:p w14:paraId="2AAD4CF3" w14:textId="77777777" w:rsidR="006F528F" w:rsidRDefault="006F528F" w:rsidP="0066499C">
      <w:pPr>
        <w:rPr>
          <w:color w:val="0070C0"/>
        </w:rPr>
      </w:pPr>
    </w:p>
    <w:p w14:paraId="346FABD9" w14:textId="134A7669" w:rsidR="00FF4CBC" w:rsidRPr="00FF4CBC" w:rsidRDefault="00FF4CBC" w:rsidP="0066499C">
      <w:pPr>
        <w:rPr>
          <w:color w:val="0070C0"/>
        </w:rPr>
      </w:pPr>
      <w:r w:rsidRPr="00FF4CBC">
        <w:rPr>
          <w:color w:val="0070C0"/>
        </w:rPr>
        <w:t>Fitting the distribution</w:t>
      </w:r>
      <w:r>
        <w:rPr>
          <w:color w:val="0070C0"/>
        </w:rPr>
        <w:t>s</w:t>
      </w:r>
      <w:r w:rsidRPr="00FF4CBC">
        <w:rPr>
          <w:color w:val="0070C0"/>
        </w:rPr>
        <w:t xml:space="preserve"> to the data:</w:t>
      </w:r>
    </w:p>
    <w:p w14:paraId="24239114" w14:textId="27A409AE" w:rsidR="00FF4CBC" w:rsidRDefault="00FF4CBC" w:rsidP="0066499C">
      <w:r w:rsidRPr="00FF4CBC">
        <w:drawing>
          <wp:inline distT="0" distB="0" distL="0" distR="0" wp14:anchorId="12417548" wp14:editId="24D8AE50">
            <wp:extent cx="5897880" cy="3848100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8402" cy="3848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43126" w14:textId="260EAD0B" w:rsidR="00FF4CBC" w:rsidRDefault="00FF4CBC" w:rsidP="0066499C">
      <w:r>
        <w:t>Both the gamma distributions and the normal distributions seem too fit well in the data</w:t>
      </w:r>
      <w:r w:rsidR="00B824CA">
        <w:t xml:space="preserve">. </w:t>
      </w:r>
      <w:proofErr w:type="gramStart"/>
      <w:r w:rsidR="00B824CA">
        <w:t>However</w:t>
      </w:r>
      <w:proofErr w:type="gramEnd"/>
      <w:r w:rsidR="00B824CA">
        <w:t xml:space="preserve"> comparing the </w:t>
      </w:r>
      <w:proofErr w:type="spellStart"/>
      <w:r w:rsidR="00B824CA">
        <w:t>aic</w:t>
      </w:r>
      <w:proofErr w:type="spellEnd"/>
      <w:r w:rsidR="00B824CA">
        <w:t xml:space="preserve"> values for the distributions</w:t>
      </w:r>
    </w:p>
    <w:p w14:paraId="1C1144E8" w14:textId="68A2F6BE" w:rsidR="00B824CA" w:rsidRDefault="00B824CA" w:rsidP="0066499C">
      <w:r>
        <w:t xml:space="preserve">Normal </w:t>
      </w:r>
      <w:proofErr w:type="gramStart"/>
      <w:r>
        <w:t>distribution(</w:t>
      </w:r>
      <w:proofErr w:type="gramEnd"/>
      <w:r>
        <w:t>AIC)=</w:t>
      </w:r>
      <w:r w:rsidRPr="00B824CA">
        <w:t xml:space="preserve"> </w:t>
      </w:r>
      <w:r w:rsidRPr="00B824CA">
        <w:t>11957.51</w:t>
      </w:r>
    </w:p>
    <w:p w14:paraId="4EE0B761" w14:textId="492A3A3F" w:rsidR="00B824CA" w:rsidRDefault="00B824CA" w:rsidP="0066499C">
      <w:r>
        <w:t xml:space="preserve">Gamma </w:t>
      </w:r>
      <w:proofErr w:type="gramStart"/>
      <w:r>
        <w:t>distrib</w:t>
      </w:r>
      <w:r w:rsidR="004600CA">
        <w:t>u</w:t>
      </w:r>
      <w:r>
        <w:t>tion(</w:t>
      </w:r>
      <w:proofErr w:type="gramEnd"/>
      <w:r>
        <w:t>AIC)</w:t>
      </w:r>
      <w:r w:rsidR="004600CA">
        <w:t>=</w:t>
      </w:r>
      <w:r w:rsidR="004600CA" w:rsidRPr="004600CA">
        <w:t xml:space="preserve"> </w:t>
      </w:r>
      <w:r w:rsidR="004600CA" w:rsidRPr="004600CA">
        <w:t>11982.96</w:t>
      </w:r>
    </w:p>
    <w:p w14:paraId="740971DA" w14:textId="23C916E9" w:rsidR="004600CA" w:rsidRDefault="004600CA" w:rsidP="0066499C">
      <w:r>
        <w:t>Judging by the lower AIC value of normal distribution we fit the data with normal distribution.</w:t>
      </w:r>
    </w:p>
    <w:p w14:paraId="74809CDE" w14:textId="050EE1A5" w:rsidR="004600CA" w:rsidRDefault="004600CA" w:rsidP="0066499C"/>
    <w:p w14:paraId="26F3271F" w14:textId="7125CF16" w:rsidR="004600CA" w:rsidRDefault="004600CA" w:rsidP="0066499C">
      <w:pPr>
        <w:rPr>
          <w:b/>
          <w:bCs/>
          <w:sz w:val="32"/>
          <w:szCs w:val="32"/>
        </w:rPr>
      </w:pPr>
      <w:r w:rsidRPr="004600CA">
        <w:rPr>
          <w:b/>
          <w:bCs/>
          <w:sz w:val="32"/>
          <w:szCs w:val="32"/>
        </w:rPr>
        <w:t>8)AGE</w:t>
      </w:r>
      <w:r>
        <w:rPr>
          <w:b/>
          <w:bCs/>
          <w:sz w:val="32"/>
          <w:szCs w:val="32"/>
        </w:rPr>
        <w:t>:</w:t>
      </w:r>
    </w:p>
    <w:p w14:paraId="52866318" w14:textId="63C86979" w:rsidR="004600CA" w:rsidRDefault="004600CA" w:rsidP="0066499C">
      <w:r>
        <w:t>Analyzing the Cullen Frey plot</w:t>
      </w:r>
      <w:r w:rsidR="00532F36">
        <w:t>. Since Age is discrete variable as observed from the data hence the graph is a bit different.</w:t>
      </w:r>
    </w:p>
    <w:p w14:paraId="1138D4F8" w14:textId="1AB3DB29" w:rsidR="006F528F" w:rsidRPr="006F528F" w:rsidRDefault="006F528F" w:rsidP="006F528F">
      <w:pPr>
        <w:rPr>
          <w:color w:val="FF0000"/>
        </w:rPr>
      </w:pPr>
      <w:r w:rsidRPr="006F528F">
        <w:rPr>
          <w:color w:val="FF0000"/>
        </w:rPr>
        <w:t>S</w:t>
      </w:r>
      <w:r w:rsidRPr="006F528F">
        <w:rPr>
          <w:color w:val="FF0000"/>
        </w:rPr>
        <w:t>ummary statistics</w:t>
      </w:r>
      <w:r w:rsidRPr="006F528F">
        <w:rPr>
          <w:color w:val="FF0000"/>
        </w:rPr>
        <w:t>:</w:t>
      </w:r>
    </w:p>
    <w:p w14:paraId="08393AD6" w14:textId="77777777" w:rsidR="006F528F" w:rsidRDefault="006F528F" w:rsidP="006F528F">
      <w:r>
        <w:t xml:space="preserve">min:  1   </w:t>
      </w:r>
    </w:p>
    <w:p w14:paraId="7C7BE4AD" w14:textId="4C4EDB20" w:rsidR="006F528F" w:rsidRDefault="006F528F" w:rsidP="006F528F">
      <w:r>
        <w:t xml:space="preserve">max:  365 </w:t>
      </w:r>
    </w:p>
    <w:p w14:paraId="3800CD7D" w14:textId="77777777" w:rsidR="006F528F" w:rsidRDefault="006F528F" w:rsidP="006F528F">
      <w:r>
        <w:t xml:space="preserve">median:  28 </w:t>
      </w:r>
    </w:p>
    <w:p w14:paraId="11D80C01" w14:textId="77777777" w:rsidR="006F528F" w:rsidRDefault="006F528F" w:rsidP="006F528F">
      <w:r>
        <w:lastRenderedPageBreak/>
        <w:t xml:space="preserve">mean:  </w:t>
      </w:r>
      <w:proofErr w:type="gramStart"/>
      <w:r>
        <w:t>45.66214</w:t>
      </w:r>
      <w:proofErr w:type="gramEnd"/>
      <w:r>
        <w:t xml:space="preserve"> </w:t>
      </w:r>
    </w:p>
    <w:p w14:paraId="285142CE" w14:textId="77777777" w:rsidR="006F528F" w:rsidRDefault="006F528F" w:rsidP="006F528F">
      <w:r>
        <w:t xml:space="preserve">estimated </w:t>
      </w:r>
      <w:proofErr w:type="spellStart"/>
      <w:r>
        <w:t>sd</w:t>
      </w:r>
      <w:proofErr w:type="spellEnd"/>
      <w:r>
        <w:t xml:space="preserve">:  63.16991 </w:t>
      </w:r>
    </w:p>
    <w:p w14:paraId="507C9467" w14:textId="77777777" w:rsidR="006F528F" w:rsidRDefault="006F528F" w:rsidP="006F528F">
      <w:r>
        <w:t xml:space="preserve">estimated skewness:  3.269177 </w:t>
      </w:r>
    </w:p>
    <w:p w14:paraId="1A832691" w14:textId="66AF2238" w:rsidR="006F528F" w:rsidRDefault="006F528F" w:rsidP="006F528F">
      <w:r>
        <w:t xml:space="preserve">estimated kurtosis:  15.16899 </w:t>
      </w:r>
    </w:p>
    <w:p w14:paraId="6809826A" w14:textId="1027A7F5" w:rsidR="004600CA" w:rsidRDefault="004600CA" w:rsidP="0066499C">
      <w:r w:rsidRPr="004600CA">
        <w:drawing>
          <wp:inline distT="0" distB="0" distL="0" distR="0" wp14:anchorId="319B642A" wp14:editId="315E77D3">
            <wp:extent cx="5288738" cy="3208298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88738" cy="3208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72A4F" w14:textId="49D9F19D" w:rsidR="00532F36" w:rsidRDefault="004600CA" w:rsidP="006F528F">
      <w:r>
        <w:t>it is a discrete distribution.</w:t>
      </w:r>
    </w:p>
    <w:p w14:paraId="5C630E5C" w14:textId="61827365" w:rsidR="004600CA" w:rsidRDefault="00532F36" w:rsidP="0066499C">
      <w:pPr>
        <w:rPr>
          <w:color w:val="0070C0"/>
        </w:rPr>
      </w:pPr>
      <w:r w:rsidRPr="00532F36">
        <w:rPr>
          <w:color w:val="0070C0"/>
        </w:rPr>
        <w:t xml:space="preserve">Trying to fit the n-binomial, normal and </w:t>
      </w:r>
      <w:proofErr w:type="spellStart"/>
      <w:r w:rsidRPr="00532F36">
        <w:rPr>
          <w:color w:val="0070C0"/>
        </w:rPr>
        <w:t>pois</w:t>
      </w:r>
      <w:r w:rsidR="006F528F">
        <w:rPr>
          <w:color w:val="0070C0"/>
        </w:rPr>
        <w:t>s</w:t>
      </w:r>
      <w:r w:rsidRPr="00532F36">
        <w:rPr>
          <w:color w:val="0070C0"/>
        </w:rPr>
        <w:t>on</w:t>
      </w:r>
      <w:proofErr w:type="spellEnd"/>
      <w:r w:rsidRPr="00532F36">
        <w:rPr>
          <w:color w:val="0070C0"/>
        </w:rPr>
        <w:t xml:space="preserve"> distribution in the data</w:t>
      </w:r>
      <w:r>
        <w:rPr>
          <w:color w:val="0070C0"/>
        </w:rPr>
        <w:t>:</w:t>
      </w:r>
    </w:p>
    <w:p w14:paraId="040A3A9F" w14:textId="175C97A7" w:rsidR="00532F36" w:rsidRPr="00532F36" w:rsidRDefault="00532F36" w:rsidP="0066499C">
      <w:pPr>
        <w:rPr>
          <w:color w:val="0070C0"/>
        </w:rPr>
      </w:pPr>
      <w:r w:rsidRPr="00532F36">
        <w:drawing>
          <wp:inline distT="0" distB="0" distL="0" distR="0" wp14:anchorId="5632A70D" wp14:editId="368B2206">
            <wp:extent cx="6035040" cy="3337560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53629" cy="334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FD23D" w14:textId="77777777" w:rsidR="00532F36" w:rsidRDefault="00532F36" w:rsidP="0066499C"/>
    <w:p w14:paraId="59398380" w14:textId="77777777" w:rsidR="00532F36" w:rsidRDefault="00532F36" w:rsidP="0066499C"/>
    <w:p w14:paraId="78595F5A" w14:textId="2761424E" w:rsidR="00532F36" w:rsidRDefault="00532F36" w:rsidP="0066499C">
      <w:r>
        <w:t>Comparing the AIC values of the three distributions</w:t>
      </w:r>
    </w:p>
    <w:p w14:paraId="06AC717A" w14:textId="23CB1C39" w:rsidR="00532F36" w:rsidRDefault="00532F36" w:rsidP="00532F36">
      <w:r>
        <w:t xml:space="preserve">Normal </w:t>
      </w:r>
      <w:proofErr w:type="gramStart"/>
      <w:r>
        <w:t xml:space="preserve">distribution  </w:t>
      </w:r>
      <w:r>
        <w:t>11466.42</w:t>
      </w:r>
      <w:proofErr w:type="gramEnd"/>
    </w:p>
    <w:p w14:paraId="6D408C18" w14:textId="0EC48E83" w:rsidR="00532F36" w:rsidRDefault="00532F36" w:rsidP="00532F36">
      <w:r>
        <w:t xml:space="preserve">Negative Binomial </w:t>
      </w:r>
      <w:proofErr w:type="gramStart"/>
      <w:r>
        <w:t xml:space="preserve">distribution  </w:t>
      </w:r>
      <w:r>
        <w:t>9952.473</w:t>
      </w:r>
      <w:proofErr w:type="gramEnd"/>
    </w:p>
    <w:p w14:paraId="337FCC61" w14:textId="3E6D3579" w:rsidR="00532F36" w:rsidRDefault="00532F36" w:rsidP="00532F36">
      <w:r>
        <w:t xml:space="preserve">Poisson </w:t>
      </w:r>
      <w:proofErr w:type="gramStart"/>
      <w:r>
        <w:t xml:space="preserve">distribution </w:t>
      </w:r>
      <w:r>
        <w:t xml:space="preserve"> 61728.4</w:t>
      </w:r>
      <w:proofErr w:type="gramEnd"/>
    </w:p>
    <w:p w14:paraId="7EA92EEE" w14:textId="3876461F" w:rsidR="00532F36" w:rsidRDefault="00532F36" w:rsidP="00532F36">
      <w:r>
        <w:t>Judging the lowest AIC value of n-binomial distribution, it’s supposed to be the best fit for “</w:t>
      </w:r>
      <w:proofErr w:type="gramStart"/>
      <w:r>
        <w:t>age”  feature</w:t>
      </w:r>
      <w:proofErr w:type="gramEnd"/>
      <w:r>
        <w:t>.</w:t>
      </w:r>
    </w:p>
    <w:p w14:paraId="2C6CE72F" w14:textId="68EDBA55" w:rsidR="00532F36" w:rsidRDefault="00532F36" w:rsidP="00532F36"/>
    <w:p w14:paraId="03123AEE" w14:textId="2AD23C9D" w:rsidR="00532F36" w:rsidRDefault="00F71C36" w:rsidP="00532F36">
      <w:pPr>
        <w:rPr>
          <w:b/>
          <w:bCs/>
          <w:sz w:val="32"/>
          <w:szCs w:val="32"/>
        </w:rPr>
      </w:pPr>
      <w:r w:rsidRPr="00F71C36">
        <w:rPr>
          <w:b/>
          <w:bCs/>
          <w:sz w:val="32"/>
          <w:szCs w:val="32"/>
        </w:rPr>
        <w:t>9)CONCRETE COMPRESSIVE STRENGTH</w:t>
      </w:r>
    </w:p>
    <w:p w14:paraId="5E6C0D54" w14:textId="3D243DB2" w:rsidR="00F71C36" w:rsidRDefault="00F71C36" w:rsidP="00532F36">
      <w:r>
        <w:t xml:space="preserve">This is the </w:t>
      </w:r>
      <w:r w:rsidRPr="00F71C36">
        <w:rPr>
          <w:b/>
          <w:bCs/>
        </w:rPr>
        <w:t>target feature</w:t>
      </w:r>
      <w:r>
        <w:t xml:space="preserve"> of the data, the one which we want to predict and analyze w.r.t to all the features.</w:t>
      </w:r>
    </w:p>
    <w:p w14:paraId="6580D66C" w14:textId="7A4B49B6" w:rsidR="00F71C36" w:rsidRPr="00F71C36" w:rsidRDefault="00F71C36" w:rsidP="00532F36">
      <w:pPr>
        <w:rPr>
          <w:color w:val="0070C0"/>
        </w:rPr>
      </w:pPr>
      <w:r w:rsidRPr="00F71C36">
        <w:rPr>
          <w:color w:val="0070C0"/>
        </w:rPr>
        <w:t>Analyzing the Cullen Frey plot:</w:t>
      </w:r>
    </w:p>
    <w:p w14:paraId="495DBAC6" w14:textId="7AE365CF" w:rsidR="00F71C36" w:rsidRDefault="00F71C36" w:rsidP="00532F36">
      <w:r w:rsidRPr="00F71C36">
        <w:drawing>
          <wp:inline distT="0" distB="0" distL="0" distR="0" wp14:anchorId="22136571" wp14:editId="206557A9">
            <wp:extent cx="5638800" cy="38862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39293" cy="388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7ED4" w14:textId="47BB1316" w:rsidR="00F71C36" w:rsidRPr="00F71C36" w:rsidRDefault="00F71C36" w:rsidP="00F71C36">
      <w:pPr>
        <w:rPr>
          <w:color w:val="FF0000"/>
        </w:rPr>
      </w:pPr>
      <w:r>
        <w:rPr>
          <w:color w:val="FF0000"/>
        </w:rPr>
        <w:t>S</w:t>
      </w:r>
      <w:r w:rsidRPr="00F71C36">
        <w:rPr>
          <w:color w:val="FF0000"/>
        </w:rPr>
        <w:t>ummary statistics</w:t>
      </w:r>
    </w:p>
    <w:p w14:paraId="7337449D" w14:textId="77777777" w:rsidR="00F71C36" w:rsidRDefault="00F71C36" w:rsidP="00F71C36">
      <w:r>
        <w:t xml:space="preserve">min:  2.33   </w:t>
      </w:r>
    </w:p>
    <w:p w14:paraId="5312878C" w14:textId="6ED818AB" w:rsidR="00F71C36" w:rsidRDefault="00F71C36" w:rsidP="00F71C36">
      <w:r>
        <w:t xml:space="preserve">max:  82.6 </w:t>
      </w:r>
    </w:p>
    <w:p w14:paraId="08E6DB5B" w14:textId="77777777" w:rsidR="00F71C36" w:rsidRDefault="00F71C36" w:rsidP="00F71C36">
      <w:r>
        <w:lastRenderedPageBreak/>
        <w:t xml:space="preserve">median:  34.445 </w:t>
      </w:r>
    </w:p>
    <w:p w14:paraId="1B79EF34" w14:textId="77777777" w:rsidR="00F71C36" w:rsidRDefault="00F71C36" w:rsidP="00F71C36">
      <w:r>
        <w:t xml:space="preserve">mean:  </w:t>
      </w:r>
      <w:proofErr w:type="gramStart"/>
      <w:r>
        <w:t>35.81796</w:t>
      </w:r>
      <w:proofErr w:type="gramEnd"/>
      <w:r>
        <w:t xml:space="preserve"> </w:t>
      </w:r>
    </w:p>
    <w:p w14:paraId="2FDA59C2" w14:textId="1487E9E2" w:rsidR="00F71C36" w:rsidRDefault="00F71C36" w:rsidP="00F71C36">
      <w:r>
        <w:t>estimated s</w:t>
      </w:r>
      <w:r>
        <w:t>t</w:t>
      </w:r>
      <w:r>
        <w:t xml:space="preserve">d:  16.70574 </w:t>
      </w:r>
    </w:p>
    <w:p w14:paraId="66B24655" w14:textId="77777777" w:rsidR="00F71C36" w:rsidRDefault="00F71C36" w:rsidP="00F71C36">
      <w:r>
        <w:t xml:space="preserve">estimated skewness:  0.4169773 </w:t>
      </w:r>
    </w:p>
    <w:p w14:paraId="6041296E" w14:textId="77777777" w:rsidR="00F71C36" w:rsidRDefault="00F71C36" w:rsidP="00F71C36">
      <w:r>
        <w:t xml:space="preserve">estimated kurtosis:  2.686275 </w:t>
      </w:r>
    </w:p>
    <w:p w14:paraId="00C5B01D" w14:textId="325FB127" w:rsidR="00F71C36" w:rsidRDefault="00F71C36" w:rsidP="00F71C36">
      <w:r>
        <w:t>The observation point lies close to the normal distribution point while falling into the beta distribution region.</w:t>
      </w:r>
    </w:p>
    <w:p w14:paraId="1C1BF6B1" w14:textId="01A370AB" w:rsidR="00F71C36" w:rsidRDefault="00F71C36" w:rsidP="00F71C36">
      <w:pPr>
        <w:rPr>
          <w:color w:val="0070C0"/>
        </w:rPr>
      </w:pPr>
      <w:r w:rsidRPr="00F71C36">
        <w:rPr>
          <w:color w:val="0070C0"/>
        </w:rPr>
        <w:t>Fitting distributions into the target feature:</w:t>
      </w:r>
    </w:p>
    <w:p w14:paraId="7625FA14" w14:textId="08F0EC98" w:rsidR="002A33E5" w:rsidRDefault="002A33E5" w:rsidP="00F71C36">
      <w:pPr>
        <w:rPr>
          <w:color w:val="0070C0"/>
        </w:rPr>
      </w:pPr>
      <w:r w:rsidRPr="002A33E5">
        <w:drawing>
          <wp:inline distT="0" distB="0" distL="0" distR="0" wp14:anchorId="1DB1417D" wp14:editId="03D25263">
            <wp:extent cx="6195060" cy="41605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95608" cy="4160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5093" w14:textId="021E018E" w:rsidR="00F71C36" w:rsidRDefault="002A33E5" w:rsidP="00F71C36">
      <w:pPr>
        <w:rPr>
          <w:color w:val="0070C0"/>
        </w:rPr>
      </w:pPr>
      <w:r>
        <w:rPr>
          <w:color w:val="0070C0"/>
        </w:rPr>
        <w:t xml:space="preserve"> </w:t>
      </w:r>
    </w:p>
    <w:p w14:paraId="3AAF444F" w14:textId="706594FE" w:rsidR="002A33E5" w:rsidRPr="002A33E5" w:rsidRDefault="002A33E5" w:rsidP="00F71C36">
      <w:r w:rsidRPr="002A33E5">
        <w:t>Comparing the AIC values:</w:t>
      </w:r>
    </w:p>
    <w:p w14:paraId="103B8896" w14:textId="25ECF52A" w:rsidR="002A33E5" w:rsidRPr="002A33E5" w:rsidRDefault="002A33E5" w:rsidP="002A33E5">
      <w:r w:rsidRPr="002A33E5">
        <w:t>Normal</w:t>
      </w:r>
      <w:r w:rsidRPr="002A33E5">
        <w:t xml:space="preserve"> distribution</w:t>
      </w:r>
      <w:r w:rsidRPr="002A33E5">
        <w:t xml:space="preserve"> </w:t>
      </w:r>
      <w:r w:rsidRPr="002A33E5">
        <w:t>8726.463</w:t>
      </w:r>
    </w:p>
    <w:p w14:paraId="0411D4EE" w14:textId="7AE8FFA6" w:rsidR="002A33E5" w:rsidRDefault="002A33E5" w:rsidP="002A33E5">
      <w:r w:rsidRPr="002A33E5">
        <w:t>Gamma distribution</w:t>
      </w:r>
      <w:r w:rsidRPr="002A33E5">
        <w:t xml:space="preserve"> 8690.263</w:t>
      </w:r>
    </w:p>
    <w:p w14:paraId="57A47A37" w14:textId="4322C183" w:rsidR="002A33E5" w:rsidRPr="002A33E5" w:rsidRDefault="002A33E5" w:rsidP="002A33E5">
      <w:r>
        <w:t xml:space="preserve">Judging by the distributions it is visible that the Gamma distribution is a better </w:t>
      </w:r>
      <w:proofErr w:type="gramStart"/>
      <w:r>
        <w:t>fit</w:t>
      </w:r>
      <w:proofErr w:type="gramEnd"/>
    </w:p>
    <w:sectPr w:rsidR="002A33E5" w:rsidRPr="002A33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CFA"/>
    <w:rsid w:val="00077031"/>
    <w:rsid w:val="001F016E"/>
    <w:rsid w:val="002A33E5"/>
    <w:rsid w:val="002F0105"/>
    <w:rsid w:val="003B136E"/>
    <w:rsid w:val="004600CA"/>
    <w:rsid w:val="0048711A"/>
    <w:rsid w:val="00532F36"/>
    <w:rsid w:val="005B07E1"/>
    <w:rsid w:val="006555F3"/>
    <w:rsid w:val="0066499C"/>
    <w:rsid w:val="006F528F"/>
    <w:rsid w:val="00825CFA"/>
    <w:rsid w:val="00861961"/>
    <w:rsid w:val="00895FF5"/>
    <w:rsid w:val="008D1D7D"/>
    <w:rsid w:val="008E5457"/>
    <w:rsid w:val="00964E72"/>
    <w:rsid w:val="009735F0"/>
    <w:rsid w:val="00996070"/>
    <w:rsid w:val="009E7936"/>
    <w:rsid w:val="009F3905"/>
    <w:rsid w:val="00B6533D"/>
    <w:rsid w:val="00B824CA"/>
    <w:rsid w:val="00C20792"/>
    <w:rsid w:val="00EB6758"/>
    <w:rsid w:val="00F71C36"/>
    <w:rsid w:val="00FF4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3280D"/>
  <w15:chartTrackingRefBased/>
  <w15:docId w15:val="{D2A436AA-4635-49FD-96A1-F6D96E8E8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CFA"/>
    <w:pPr>
      <w:spacing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qFormat/>
    <w:rsid w:val="00825CFA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25CFA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82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0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824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2</TotalTime>
  <Pages>16</Pages>
  <Words>991</Words>
  <Characters>565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rishi Sarkar</dc:creator>
  <cp:keywords/>
  <dc:description/>
  <cp:lastModifiedBy>Rajrishi Sarkar</cp:lastModifiedBy>
  <cp:revision>1</cp:revision>
  <dcterms:created xsi:type="dcterms:W3CDTF">2021-03-16T15:09:00Z</dcterms:created>
  <dcterms:modified xsi:type="dcterms:W3CDTF">2021-03-18T06:21:00Z</dcterms:modified>
</cp:coreProperties>
</file>